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C5D96E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Üsküdar University </w:t>
      </w:r>
    </w:p>
    <w:p w14:paraId="6C33069B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7C916A9B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uter Engineering Department</w:t>
      </w:r>
    </w:p>
    <w:p w14:paraId="71B3B7B6" w14:textId="77777777" w:rsidR="00371392" w:rsidRDefault="00371392" w:rsidP="00C31140">
      <w:pPr>
        <w:spacing w:after="0"/>
        <w:jc w:val="center"/>
        <w:rPr>
          <w:b/>
          <w:bCs/>
          <w:sz w:val="24"/>
          <w:szCs w:val="24"/>
        </w:rPr>
      </w:pPr>
    </w:p>
    <w:p w14:paraId="169BC79E" w14:textId="77777777" w:rsidR="00351754" w:rsidRPr="00315EF1" w:rsidRDefault="00351754" w:rsidP="00764A4F">
      <w:pPr>
        <w:spacing w:after="0"/>
        <w:jc w:val="center"/>
        <w:rPr>
          <w:b/>
          <w:bCs/>
          <w:sz w:val="28"/>
          <w:szCs w:val="28"/>
        </w:rPr>
      </w:pPr>
      <w:r w:rsidRPr="00315EF1">
        <w:rPr>
          <w:b/>
          <w:bCs/>
          <w:sz w:val="28"/>
          <w:szCs w:val="28"/>
        </w:rPr>
        <w:t>Graduation Project</w:t>
      </w:r>
      <w:r w:rsidR="00A566E1" w:rsidRPr="00315EF1">
        <w:rPr>
          <w:b/>
          <w:bCs/>
          <w:sz w:val="28"/>
          <w:szCs w:val="28"/>
        </w:rPr>
        <w:t>s</w:t>
      </w:r>
    </w:p>
    <w:p w14:paraId="7145ADAB" w14:textId="15B494D8" w:rsidR="00351754" w:rsidRDefault="008B3AEF" w:rsidP="00803ACB">
      <w:pPr>
        <w:spacing w:after="0"/>
        <w:jc w:val="center"/>
        <w:rPr>
          <w:b/>
          <w:bCs/>
          <w:sz w:val="28"/>
          <w:szCs w:val="28"/>
        </w:rPr>
      </w:pPr>
      <w:r w:rsidRPr="00315EF1">
        <w:rPr>
          <w:b/>
          <w:bCs/>
          <w:sz w:val="28"/>
          <w:szCs w:val="28"/>
        </w:rPr>
        <w:t>Fall 20</w:t>
      </w:r>
      <w:r w:rsidR="001302D2">
        <w:rPr>
          <w:b/>
          <w:bCs/>
          <w:sz w:val="28"/>
          <w:szCs w:val="28"/>
        </w:rPr>
        <w:t>2</w:t>
      </w:r>
      <w:r w:rsidR="00C11BAE">
        <w:rPr>
          <w:b/>
          <w:bCs/>
          <w:sz w:val="28"/>
          <w:szCs w:val="28"/>
        </w:rPr>
        <w:t>1</w:t>
      </w:r>
      <w:r w:rsidRPr="00315EF1">
        <w:rPr>
          <w:b/>
          <w:bCs/>
          <w:sz w:val="28"/>
          <w:szCs w:val="28"/>
        </w:rPr>
        <w:t>-20</w:t>
      </w:r>
      <w:r w:rsidR="002F4114">
        <w:rPr>
          <w:b/>
          <w:bCs/>
          <w:sz w:val="28"/>
          <w:szCs w:val="28"/>
        </w:rPr>
        <w:t>2</w:t>
      </w:r>
      <w:r w:rsidR="00C11BAE">
        <w:rPr>
          <w:b/>
          <w:bCs/>
          <w:sz w:val="28"/>
          <w:szCs w:val="28"/>
        </w:rPr>
        <w:t>2</w:t>
      </w:r>
    </w:p>
    <w:p w14:paraId="19247EF2" w14:textId="77777777" w:rsidR="002111FD" w:rsidRPr="00315EF1" w:rsidRDefault="002111FD" w:rsidP="00803ACB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oKlavuzu"/>
        <w:tblW w:w="1077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2977"/>
        <w:gridCol w:w="4212"/>
        <w:gridCol w:w="749"/>
        <w:gridCol w:w="810"/>
        <w:gridCol w:w="749"/>
        <w:gridCol w:w="851"/>
      </w:tblGrid>
      <w:tr w:rsidR="00803ACB" w:rsidRPr="00351754" w14:paraId="39DD6370" w14:textId="77777777" w:rsidTr="0082410B">
        <w:trPr>
          <w:trHeight w:val="374"/>
        </w:trPr>
        <w:tc>
          <w:tcPr>
            <w:tcW w:w="426" w:type="dxa"/>
            <w:vMerge w:val="restart"/>
            <w:vAlign w:val="center"/>
          </w:tcPr>
          <w:p w14:paraId="2826CD47" w14:textId="77777777" w:rsidR="00803ACB" w:rsidRDefault="00803ACB" w:rsidP="00803ACB">
            <w:pPr>
              <w:rPr>
                <w:b/>
                <w:bCs/>
              </w:rPr>
            </w:pPr>
          </w:p>
        </w:tc>
        <w:tc>
          <w:tcPr>
            <w:tcW w:w="2977" w:type="dxa"/>
            <w:vMerge w:val="restart"/>
            <w:vAlign w:val="center"/>
          </w:tcPr>
          <w:p w14:paraId="739DDB94" w14:textId="77777777" w:rsidR="00803ACB" w:rsidRDefault="00803ACB" w:rsidP="00803ACB">
            <w:pPr>
              <w:rPr>
                <w:b/>
                <w:bCs/>
              </w:rPr>
            </w:pPr>
            <w:r>
              <w:rPr>
                <w:b/>
                <w:bCs/>
              </w:rPr>
              <w:t>Supervisor</w:t>
            </w:r>
          </w:p>
        </w:tc>
        <w:tc>
          <w:tcPr>
            <w:tcW w:w="4212" w:type="dxa"/>
            <w:vMerge w:val="restart"/>
            <w:vAlign w:val="center"/>
          </w:tcPr>
          <w:p w14:paraId="09FDC537" w14:textId="77777777" w:rsidR="00803ACB" w:rsidRDefault="00803ACB" w:rsidP="00803ACB">
            <w:pPr>
              <w:rPr>
                <w:b/>
                <w:bCs/>
              </w:rPr>
            </w:pPr>
            <w:r>
              <w:rPr>
                <w:b/>
                <w:bCs/>
              </w:rPr>
              <w:t>Subject</w:t>
            </w:r>
            <w:r w:rsidRPr="00351754">
              <w:rPr>
                <w:b/>
                <w:bCs/>
              </w:rPr>
              <w:t xml:space="preserve"> Title</w:t>
            </w:r>
          </w:p>
        </w:tc>
        <w:tc>
          <w:tcPr>
            <w:tcW w:w="3159" w:type="dxa"/>
            <w:gridSpan w:val="4"/>
            <w:vAlign w:val="center"/>
          </w:tcPr>
          <w:p w14:paraId="6783799D" w14:textId="1216D8FD" w:rsidR="00803ACB" w:rsidRDefault="00803ACB" w:rsidP="00803A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Students</w:t>
            </w:r>
            <w:r w:rsidR="00D105D7">
              <w:rPr>
                <w:b/>
                <w:bCs/>
              </w:rPr>
              <w:t xml:space="preserve"> for each category</w:t>
            </w:r>
          </w:p>
        </w:tc>
      </w:tr>
      <w:tr w:rsidR="0044355E" w:rsidRPr="00351754" w14:paraId="51E0E917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7D3C8CA3" w14:textId="77777777" w:rsidR="0044355E" w:rsidRDefault="0044355E" w:rsidP="00803ACB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6EC37F6" w14:textId="77777777" w:rsidR="0044355E" w:rsidRPr="00351754" w:rsidRDefault="0044355E" w:rsidP="00803ACB">
            <w:pPr>
              <w:rPr>
                <w:b/>
                <w:bCs/>
              </w:rPr>
            </w:pPr>
          </w:p>
        </w:tc>
        <w:tc>
          <w:tcPr>
            <w:tcW w:w="4212" w:type="dxa"/>
            <w:vMerge/>
            <w:vAlign w:val="center"/>
          </w:tcPr>
          <w:p w14:paraId="7F2B9DD2" w14:textId="77777777" w:rsidR="0044355E" w:rsidRDefault="0044355E" w:rsidP="00803ACB">
            <w:pPr>
              <w:rPr>
                <w:b/>
                <w:bCs/>
              </w:rPr>
            </w:pPr>
          </w:p>
        </w:tc>
        <w:tc>
          <w:tcPr>
            <w:tcW w:w="749" w:type="dxa"/>
            <w:vAlign w:val="center"/>
          </w:tcPr>
          <w:p w14:paraId="456F1760" w14:textId="4EE7C363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810" w:type="dxa"/>
            <w:vAlign w:val="center"/>
          </w:tcPr>
          <w:p w14:paraId="327C1E62" w14:textId="2C3F8648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749" w:type="dxa"/>
            <w:vAlign w:val="center"/>
          </w:tcPr>
          <w:p w14:paraId="30A10426" w14:textId="1C0F3F6A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851" w:type="dxa"/>
            <w:vAlign w:val="center"/>
          </w:tcPr>
          <w:p w14:paraId="39C4E70E" w14:textId="10009562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E74E3A" w:rsidRPr="00351754" w14:paraId="3032CE18" w14:textId="77777777" w:rsidTr="00BA118F">
        <w:trPr>
          <w:trHeight w:val="466"/>
        </w:trPr>
        <w:tc>
          <w:tcPr>
            <w:tcW w:w="426" w:type="dxa"/>
            <w:vMerge w:val="restart"/>
            <w:shd w:val="clear" w:color="auto" w:fill="F2DBDB" w:themeFill="accent2" w:themeFillTint="33"/>
            <w:vAlign w:val="center"/>
          </w:tcPr>
          <w:p w14:paraId="3C5AEB80" w14:textId="313608D3" w:rsidR="00E74E3A" w:rsidRPr="00351754" w:rsidRDefault="00E74E3A" w:rsidP="001B4FC2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977" w:type="dxa"/>
            <w:vMerge w:val="restart"/>
            <w:shd w:val="clear" w:color="auto" w:fill="F2DBDB" w:themeFill="accent2" w:themeFillTint="33"/>
            <w:vAlign w:val="center"/>
          </w:tcPr>
          <w:p w14:paraId="070966AB" w14:textId="07CAA679" w:rsidR="00E74E3A" w:rsidRPr="00351754" w:rsidRDefault="00A423BF" w:rsidP="001B4FC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f.Dr</w:t>
            </w:r>
            <w:proofErr w:type="spellEnd"/>
            <w:r>
              <w:rPr>
                <w:b/>
                <w:bCs/>
              </w:rPr>
              <w:t xml:space="preserve">. </w:t>
            </w:r>
            <w:r w:rsidRPr="00764A4F">
              <w:rPr>
                <w:b/>
                <w:bCs/>
              </w:rPr>
              <w:t>Serhat ÖZEKES</w:t>
            </w:r>
          </w:p>
        </w:tc>
        <w:tc>
          <w:tcPr>
            <w:tcW w:w="4212" w:type="dxa"/>
            <w:shd w:val="clear" w:color="auto" w:fill="F2DBDB" w:themeFill="accent2" w:themeFillTint="33"/>
            <w:vAlign w:val="center"/>
          </w:tcPr>
          <w:p w14:paraId="0EB46772" w14:textId="4C6D7145" w:rsidR="00E74E3A" w:rsidRPr="00AB0D8F" w:rsidRDefault="00AB0D8F" w:rsidP="00AB0D8F">
            <w:pPr>
              <w:rPr>
                <w:rFonts w:cstheme="minorHAnsi"/>
              </w:rPr>
            </w:pPr>
            <w:r w:rsidRPr="00AB0D8F">
              <w:rPr>
                <w:rFonts w:cstheme="minorHAnsi"/>
              </w:rPr>
              <w:t xml:space="preserve">Artificial Intelligence </w:t>
            </w:r>
          </w:p>
        </w:tc>
        <w:tc>
          <w:tcPr>
            <w:tcW w:w="749" w:type="dxa"/>
            <w:vMerge w:val="restart"/>
            <w:shd w:val="clear" w:color="auto" w:fill="F2DBDB" w:themeFill="accent2" w:themeFillTint="33"/>
            <w:vAlign w:val="center"/>
          </w:tcPr>
          <w:p w14:paraId="39F1322B" w14:textId="4C458BA9" w:rsidR="00E74E3A" w:rsidRPr="0004157D" w:rsidRDefault="00BF6287" w:rsidP="001B4FC2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10" w:type="dxa"/>
            <w:vMerge w:val="restart"/>
            <w:shd w:val="clear" w:color="auto" w:fill="F2DBDB" w:themeFill="accent2" w:themeFillTint="33"/>
            <w:vAlign w:val="center"/>
          </w:tcPr>
          <w:p w14:paraId="751E6679" w14:textId="62F439D9" w:rsidR="00E74E3A" w:rsidRPr="0004157D" w:rsidRDefault="00594234" w:rsidP="001B4FC2">
            <w:pPr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749" w:type="dxa"/>
            <w:vMerge w:val="restart"/>
            <w:shd w:val="clear" w:color="auto" w:fill="F2DBDB" w:themeFill="accent2" w:themeFillTint="33"/>
            <w:vAlign w:val="center"/>
          </w:tcPr>
          <w:p w14:paraId="2A4E1B68" w14:textId="029F42B3" w:rsidR="00E74E3A" w:rsidRPr="0004157D" w:rsidRDefault="00594234" w:rsidP="001B4FC2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51" w:type="dxa"/>
            <w:vMerge w:val="restart"/>
            <w:shd w:val="clear" w:color="auto" w:fill="F2DBDB" w:themeFill="accent2" w:themeFillTint="33"/>
            <w:vAlign w:val="center"/>
          </w:tcPr>
          <w:p w14:paraId="117E2A8B" w14:textId="360AF336" w:rsidR="00E74E3A" w:rsidRPr="0004157D" w:rsidRDefault="00594234" w:rsidP="001B4FC2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E74E3A" w:rsidRPr="00351754" w14:paraId="27D4F972" w14:textId="77777777" w:rsidTr="00BA118F">
        <w:trPr>
          <w:trHeight w:val="416"/>
        </w:trPr>
        <w:tc>
          <w:tcPr>
            <w:tcW w:w="426" w:type="dxa"/>
            <w:vMerge/>
            <w:shd w:val="clear" w:color="auto" w:fill="F2DBDB" w:themeFill="accent2" w:themeFillTint="33"/>
            <w:vAlign w:val="center"/>
          </w:tcPr>
          <w:p w14:paraId="4EA61C76" w14:textId="47695E10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2DBDB" w:themeFill="accent2" w:themeFillTint="33"/>
            <w:vAlign w:val="center"/>
          </w:tcPr>
          <w:p w14:paraId="559EB288" w14:textId="72A3E70E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2DBDB" w:themeFill="accent2" w:themeFillTint="33"/>
            <w:vAlign w:val="center"/>
          </w:tcPr>
          <w:p w14:paraId="4433F92D" w14:textId="1D9F3189" w:rsidR="00E74E3A" w:rsidRPr="00AB0D8F" w:rsidRDefault="00AB0D8F" w:rsidP="00AB0D8F">
            <w:pPr>
              <w:rPr>
                <w:rFonts w:cstheme="minorHAnsi"/>
              </w:rPr>
            </w:pPr>
            <w:r w:rsidRPr="00AB0D8F">
              <w:rPr>
                <w:rFonts w:cstheme="minorHAnsi"/>
              </w:rPr>
              <w:t>Natural Language Processing</w:t>
            </w:r>
          </w:p>
        </w:tc>
        <w:tc>
          <w:tcPr>
            <w:tcW w:w="749" w:type="dxa"/>
            <w:vMerge/>
            <w:shd w:val="clear" w:color="auto" w:fill="F2DBDB" w:themeFill="accent2" w:themeFillTint="33"/>
            <w:vAlign w:val="center"/>
          </w:tcPr>
          <w:p w14:paraId="18EB1129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shd w:val="clear" w:color="auto" w:fill="F2DBDB" w:themeFill="accent2" w:themeFillTint="33"/>
            <w:vAlign w:val="center"/>
          </w:tcPr>
          <w:p w14:paraId="0CFE1542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shd w:val="clear" w:color="auto" w:fill="F2DBDB" w:themeFill="accent2" w:themeFillTint="33"/>
            <w:vAlign w:val="center"/>
          </w:tcPr>
          <w:p w14:paraId="0A8243C5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shd w:val="clear" w:color="auto" w:fill="F2DBDB" w:themeFill="accent2" w:themeFillTint="33"/>
            <w:vAlign w:val="center"/>
          </w:tcPr>
          <w:p w14:paraId="426E9849" w14:textId="77777777" w:rsidR="00E74E3A" w:rsidRDefault="00E74E3A" w:rsidP="00833291">
            <w:pPr>
              <w:jc w:val="center"/>
            </w:pPr>
          </w:p>
        </w:tc>
      </w:tr>
      <w:tr w:rsidR="00E74E3A" w:rsidRPr="00351754" w14:paraId="69D81345" w14:textId="77777777" w:rsidTr="00BA118F">
        <w:trPr>
          <w:trHeight w:val="421"/>
        </w:trPr>
        <w:tc>
          <w:tcPr>
            <w:tcW w:w="426" w:type="dxa"/>
            <w:vMerge/>
            <w:shd w:val="clear" w:color="auto" w:fill="F2DBDB" w:themeFill="accent2" w:themeFillTint="33"/>
            <w:vAlign w:val="center"/>
          </w:tcPr>
          <w:p w14:paraId="57D1CE28" w14:textId="304A65F4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2DBDB" w:themeFill="accent2" w:themeFillTint="33"/>
            <w:vAlign w:val="center"/>
          </w:tcPr>
          <w:p w14:paraId="26DEC2AD" w14:textId="14E3FC20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2DBDB" w:themeFill="accent2" w:themeFillTint="33"/>
            <w:vAlign w:val="center"/>
          </w:tcPr>
          <w:p w14:paraId="4ADF4123" w14:textId="09603F6A" w:rsidR="00E74E3A" w:rsidRPr="00AB0D8F" w:rsidRDefault="00AB0D8F" w:rsidP="00AB0D8F">
            <w:pPr>
              <w:rPr>
                <w:rFonts w:cstheme="minorHAnsi"/>
              </w:rPr>
            </w:pPr>
            <w:r w:rsidRPr="00AB0D8F">
              <w:rPr>
                <w:rFonts w:cstheme="minorHAnsi"/>
              </w:rPr>
              <w:t>Cyber Security</w:t>
            </w:r>
          </w:p>
        </w:tc>
        <w:tc>
          <w:tcPr>
            <w:tcW w:w="749" w:type="dxa"/>
            <w:vMerge/>
            <w:shd w:val="clear" w:color="auto" w:fill="F2DBDB" w:themeFill="accent2" w:themeFillTint="33"/>
            <w:vAlign w:val="center"/>
          </w:tcPr>
          <w:p w14:paraId="71D2B0D5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shd w:val="clear" w:color="auto" w:fill="F2DBDB" w:themeFill="accent2" w:themeFillTint="33"/>
            <w:vAlign w:val="center"/>
          </w:tcPr>
          <w:p w14:paraId="3AD6C268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shd w:val="clear" w:color="auto" w:fill="F2DBDB" w:themeFill="accent2" w:themeFillTint="33"/>
            <w:vAlign w:val="center"/>
          </w:tcPr>
          <w:p w14:paraId="5BECE054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shd w:val="clear" w:color="auto" w:fill="F2DBDB" w:themeFill="accent2" w:themeFillTint="33"/>
            <w:vAlign w:val="center"/>
          </w:tcPr>
          <w:p w14:paraId="2966DA79" w14:textId="77777777" w:rsidR="00E74E3A" w:rsidRDefault="00E74E3A" w:rsidP="00833291">
            <w:pPr>
              <w:jc w:val="center"/>
            </w:pPr>
          </w:p>
        </w:tc>
      </w:tr>
      <w:tr w:rsidR="00E74E3A" w:rsidRPr="00351754" w14:paraId="12A38864" w14:textId="77777777" w:rsidTr="00BA118F">
        <w:trPr>
          <w:trHeight w:val="413"/>
        </w:trPr>
        <w:tc>
          <w:tcPr>
            <w:tcW w:w="426" w:type="dxa"/>
            <w:vMerge/>
            <w:shd w:val="clear" w:color="auto" w:fill="F2DBDB" w:themeFill="accent2" w:themeFillTint="33"/>
            <w:vAlign w:val="center"/>
          </w:tcPr>
          <w:p w14:paraId="3880BDF9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2DBDB" w:themeFill="accent2" w:themeFillTint="33"/>
            <w:vAlign w:val="center"/>
          </w:tcPr>
          <w:p w14:paraId="3E04B912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2DBDB" w:themeFill="accent2" w:themeFillTint="33"/>
            <w:vAlign w:val="center"/>
          </w:tcPr>
          <w:p w14:paraId="563CC98B" w14:textId="02CCE455" w:rsidR="00E74E3A" w:rsidRPr="00AB0D8F" w:rsidRDefault="00AB0D8F" w:rsidP="00833291">
            <w:pPr>
              <w:rPr>
                <w:rFonts w:cstheme="minorHAnsi"/>
              </w:rPr>
            </w:pPr>
            <w:r w:rsidRPr="00AB0D8F">
              <w:rPr>
                <w:rFonts w:cstheme="minorHAnsi"/>
              </w:rPr>
              <w:t>Digital Image Processing</w:t>
            </w:r>
          </w:p>
        </w:tc>
        <w:tc>
          <w:tcPr>
            <w:tcW w:w="749" w:type="dxa"/>
            <w:vMerge/>
            <w:shd w:val="clear" w:color="auto" w:fill="F2DBDB" w:themeFill="accent2" w:themeFillTint="33"/>
            <w:vAlign w:val="center"/>
          </w:tcPr>
          <w:p w14:paraId="750CC9D0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shd w:val="clear" w:color="auto" w:fill="F2DBDB" w:themeFill="accent2" w:themeFillTint="33"/>
            <w:vAlign w:val="center"/>
          </w:tcPr>
          <w:p w14:paraId="06A7151F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shd w:val="clear" w:color="auto" w:fill="F2DBDB" w:themeFill="accent2" w:themeFillTint="33"/>
            <w:vAlign w:val="center"/>
          </w:tcPr>
          <w:p w14:paraId="52E1F0BF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shd w:val="clear" w:color="auto" w:fill="F2DBDB" w:themeFill="accent2" w:themeFillTint="33"/>
            <w:vAlign w:val="center"/>
          </w:tcPr>
          <w:p w14:paraId="40DDA8DA" w14:textId="77777777" w:rsidR="00E74E3A" w:rsidRDefault="00E74E3A" w:rsidP="00833291">
            <w:pPr>
              <w:jc w:val="center"/>
            </w:pPr>
          </w:p>
        </w:tc>
      </w:tr>
      <w:tr w:rsidR="007976DD" w14:paraId="398D1846" w14:textId="77777777" w:rsidTr="007460EB">
        <w:trPr>
          <w:trHeight w:val="437"/>
        </w:trPr>
        <w:tc>
          <w:tcPr>
            <w:tcW w:w="426" w:type="dxa"/>
            <w:vMerge w:val="restart"/>
            <w:shd w:val="clear" w:color="auto" w:fill="DAEEF3" w:themeFill="accent5" w:themeFillTint="33"/>
            <w:vAlign w:val="center"/>
          </w:tcPr>
          <w:p w14:paraId="28194005" w14:textId="58A03DD1" w:rsidR="007976DD" w:rsidRPr="00351754" w:rsidRDefault="007976DD" w:rsidP="007976DD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2977" w:type="dxa"/>
            <w:vMerge w:val="restart"/>
            <w:shd w:val="clear" w:color="auto" w:fill="DAEEF3" w:themeFill="accent5" w:themeFillTint="33"/>
            <w:vAlign w:val="center"/>
          </w:tcPr>
          <w:p w14:paraId="6BB9B65D" w14:textId="1B671770" w:rsidR="007976DD" w:rsidRPr="00351754" w:rsidRDefault="007976DD" w:rsidP="007976DD">
            <w:pPr>
              <w:rPr>
                <w:b/>
                <w:bCs/>
              </w:rPr>
            </w:pPr>
            <w:r>
              <w:rPr>
                <w:b/>
                <w:bCs/>
              </w:rPr>
              <w:t>Prof. Dr.</w:t>
            </w:r>
            <w:r w:rsidRPr="001C425D">
              <w:rPr>
                <w:b/>
                <w:bCs/>
              </w:rPr>
              <w:t xml:space="preserve"> Burhan P</w:t>
            </w:r>
            <w:r>
              <w:rPr>
                <w:b/>
                <w:bCs/>
              </w:rPr>
              <w:t>EKTA</w:t>
            </w:r>
            <w:r>
              <w:rPr>
                <w:b/>
                <w:bCs/>
                <w:lang w:val="tr-TR" w:bidi="ar-SY"/>
              </w:rPr>
              <w:t>Ş</w:t>
            </w:r>
          </w:p>
        </w:tc>
        <w:tc>
          <w:tcPr>
            <w:tcW w:w="4212" w:type="dxa"/>
            <w:shd w:val="clear" w:color="auto" w:fill="DAEEF3" w:themeFill="accent5" w:themeFillTint="33"/>
            <w:vAlign w:val="center"/>
          </w:tcPr>
          <w:p w14:paraId="4E95F09D" w14:textId="62D2E39B" w:rsidR="007976DD" w:rsidRPr="00D105D7" w:rsidRDefault="007976DD" w:rsidP="007976D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ptimization Techniques in Computer Sciences</w:t>
            </w:r>
          </w:p>
        </w:tc>
        <w:tc>
          <w:tcPr>
            <w:tcW w:w="749" w:type="dxa"/>
            <w:vMerge w:val="restart"/>
            <w:shd w:val="clear" w:color="auto" w:fill="DAEEF3" w:themeFill="accent5" w:themeFillTint="33"/>
            <w:vAlign w:val="center"/>
          </w:tcPr>
          <w:p w14:paraId="693CA75A" w14:textId="3EAA90CD" w:rsidR="007976DD" w:rsidRDefault="00594234" w:rsidP="007976DD">
            <w:pPr>
              <w:jc w:val="center"/>
            </w:pPr>
            <w:r>
              <w:t>2</w:t>
            </w:r>
          </w:p>
        </w:tc>
        <w:tc>
          <w:tcPr>
            <w:tcW w:w="810" w:type="dxa"/>
            <w:vMerge w:val="restart"/>
            <w:shd w:val="clear" w:color="auto" w:fill="DAEEF3" w:themeFill="accent5" w:themeFillTint="33"/>
            <w:vAlign w:val="center"/>
          </w:tcPr>
          <w:p w14:paraId="56ED0C3F" w14:textId="7EE3B2F1" w:rsidR="007976DD" w:rsidRDefault="00BF6287" w:rsidP="007976DD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shd w:val="clear" w:color="auto" w:fill="DAEEF3" w:themeFill="accent5" w:themeFillTint="33"/>
            <w:vAlign w:val="center"/>
          </w:tcPr>
          <w:p w14:paraId="5EFBC3F2" w14:textId="0232C478" w:rsidR="007976DD" w:rsidRDefault="00594234" w:rsidP="007976DD">
            <w:pPr>
              <w:jc w:val="center"/>
            </w:pPr>
            <w:r>
              <w:t>3</w:t>
            </w:r>
          </w:p>
        </w:tc>
        <w:tc>
          <w:tcPr>
            <w:tcW w:w="851" w:type="dxa"/>
            <w:vMerge w:val="restart"/>
            <w:shd w:val="clear" w:color="auto" w:fill="DAEEF3" w:themeFill="accent5" w:themeFillTint="33"/>
            <w:vAlign w:val="center"/>
          </w:tcPr>
          <w:p w14:paraId="7B990CCD" w14:textId="511276C1" w:rsidR="007976DD" w:rsidRDefault="00BF6287" w:rsidP="007976DD">
            <w:pPr>
              <w:jc w:val="center"/>
            </w:pPr>
            <w:r>
              <w:t>2</w:t>
            </w:r>
          </w:p>
        </w:tc>
      </w:tr>
      <w:tr w:rsidR="007976DD" w14:paraId="39A30642" w14:textId="77777777" w:rsidTr="007460EB">
        <w:trPr>
          <w:trHeight w:val="437"/>
        </w:trPr>
        <w:tc>
          <w:tcPr>
            <w:tcW w:w="426" w:type="dxa"/>
            <w:vMerge/>
            <w:shd w:val="clear" w:color="auto" w:fill="DAEEF3" w:themeFill="accent5" w:themeFillTint="33"/>
            <w:vAlign w:val="center"/>
          </w:tcPr>
          <w:p w14:paraId="74E8FC62" w14:textId="14A38AF1" w:rsidR="007976DD" w:rsidRDefault="007976DD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DAEEF3" w:themeFill="accent5" w:themeFillTint="33"/>
            <w:vAlign w:val="center"/>
          </w:tcPr>
          <w:p w14:paraId="29273C55" w14:textId="1ED61A1A" w:rsidR="007976DD" w:rsidRDefault="007976DD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DAEEF3" w:themeFill="accent5" w:themeFillTint="33"/>
            <w:vAlign w:val="center"/>
          </w:tcPr>
          <w:p w14:paraId="61423EC0" w14:textId="502B46AA" w:rsidR="007976DD" w:rsidRPr="00D105D7" w:rsidRDefault="007976DD" w:rsidP="007976D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rtificial Neural Networks (ANN) Applications in Computer Science</w:t>
            </w:r>
          </w:p>
        </w:tc>
        <w:tc>
          <w:tcPr>
            <w:tcW w:w="749" w:type="dxa"/>
            <w:vMerge/>
            <w:shd w:val="clear" w:color="auto" w:fill="DAEEF3" w:themeFill="accent5" w:themeFillTint="33"/>
            <w:vAlign w:val="center"/>
          </w:tcPr>
          <w:p w14:paraId="456E3C98" w14:textId="77777777" w:rsidR="007976DD" w:rsidRDefault="007976DD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DAEEF3" w:themeFill="accent5" w:themeFillTint="33"/>
            <w:vAlign w:val="center"/>
          </w:tcPr>
          <w:p w14:paraId="31175BD3" w14:textId="77777777" w:rsidR="007976DD" w:rsidRDefault="007976DD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DAEEF3" w:themeFill="accent5" w:themeFillTint="33"/>
            <w:vAlign w:val="center"/>
          </w:tcPr>
          <w:p w14:paraId="682A87DD" w14:textId="77777777" w:rsidR="007976DD" w:rsidRDefault="007976DD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DAEEF3" w:themeFill="accent5" w:themeFillTint="33"/>
            <w:vAlign w:val="center"/>
          </w:tcPr>
          <w:p w14:paraId="42AB1DCC" w14:textId="77777777" w:rsidR="007976DD" w:rsidRDefault="007976DD" w:rsidP="007976DD">
            <w:pPr>
              <w:jc w:val="center"/>
            </w:pPr>
          </w:p>
        </w:tc>
      </w:tr>
      <w:tr w:rsidR="007976DD" w14:paraId="3D82348C" w14:textId="77777777" w:rsidTr="007460EB">
        <w:trPr>
          <w:trHeight w:val="437"/>
        </w:trPr>
        <w:tc>
          <w:tcPr>
            <w:tcW w:w="426" w:type="dxa"/>
            <w:vMerge/>
            <w:shd w:val="clear" w:color="auto" w:fill="DAEEF3" w:themeFill="accent5" w:themeFillTint="33"/>
            <w:vAlign w:val="center"/>
          </w:tcPr>
          <w:p w14:paraId="3E33E213" w14:textId="61160AB4" w:rsidR="007976DD" w:rsidRPr="00351754" w:rsidRDefault="007976DD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DAEEF3" w:themeFill="accent5" w:themeFillTint="33"/>
            <w:vAlign w:val="center"/>
          </w:tcPr>
          <w:p w14:paraId="6774D368" w14:textId="16B40EAC" w:rsidR="007976DD" w:rsidRDefault="007976DD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DAEEF3" w:themeFill="accent5" w:themeFillTint="33"/>
            <w:vAlign w:val="center"/>
          </w:tcPr>
          <w:p w14:paraId="07DF3B30" w14:textId="5D5AB91D" w:rsidR="007976DD" w:rsidRPr="00D105D7" w:rsidRDefault="007976DD" w:rsidP="007976D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D and 3D Visualization for MATLAB</w:t>
            </w:r>
          </w:p>
        </w:tc>
        <w:tc>
          <w:tcPr>
            <w:tcW w:w="749" w:type="dxa"/>
            <w:vMerge/>
            <w:shd w:val="clear" w:color="auto" w:fill="DAEEF3" w:themeFill="accent5" w:themeFillTint="33"/>
            <w:vAlign w:val="center"/>
          </w:tcPr>
          <w:p w14:paraId="19EE6453" w14:textId="77777777" w:rsidR="007976DD" w:rsidRDefault="007976DD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DAEEF3" w:themeFill="accent5" w:themeFillTint="33"/>
            <w:vAlign w:val="center"/>
          </w:tcPr>
          <w:p w14:paraId="698B8D5B" w14:textId="77777777" w:rsidR="007976DD" w:rsidRDefault="007976DD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DAEEF3" w:themeFill="accent5" w:themeFillTint="33"/>
            <w:vAlign w:val="center"/>
          </w:tcPr>
          <w:p w14:paraId="29BAC7A8" w14:textId="77777777" w:rsidR="007976DD" w:rsidRDefault="007976DD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DAEEF3" w:themeFill="accent5" w:themeFillTint="33"/>
            <w:vAlign w:val="center"/>
          </w:tcPr>
          <w:p w14:paraId="7D8A4B93" w14:textId="77777777" w:rsidR="007976DD" w:rsidRDefault="007976DD" w:rsidP="007976DD">
            <w:pPr>
              <w:jc w:val="center"/>
            </w:pPr>
          </w:p>
        </w:tc>
      </w:tr>
      <w:tr w:rsidR="007976DD" w14:paraId="31F82863" w14:textId="77777777" w:rsidTr="007460EB">
        <w:trPr>
          <w:trHeight w:val="437"/>
        </w:trPr>
        <w:tc>
          <w:tcPr>
            <w:tcW w:w="426" w:type="dxa"/>
            <w:vMerge/>
            <w:shd w:val="clear" w:color="auto" w:fill="DAEEF3" w:themeFill="accent5" w:themeFillTint="33"/>
            <w:vAlign w:val="center"/>
          </w:tcPr>
          <w:p w14:paraId="5E1CEF03" w14:textId="77777777" w:rsidR="007976DD" w:rsidRPr="00351754" w:rsidRDefault="007976DD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DAEEF3" w:themeFill="accent5" w:themeFillTint="33"/>
            <w:vAlign w:val="center"/>
          </w:tcPr>
          <w:p w14:paraId="170A24A7" w14:textId="77777777" w:rsidR="007976DD" w:rsidRDefault="007976DD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DAEEF3" w:themeFill="accent5" w:themeFillTint="33"/>
            <w:vAlign w:val="center"/>
          </w:tcPr>
          <w:p w14:paraId="7B2CD6FB" w14:textId="7C7C6E7D" w:rsidR="007976DD" w:rsidRPr="00D105D7" w:rsidRDefault="007976DD" w:rsidP="007976DD">
            <w:pPr>
              <w:rPr>
                <w:rFonts w:ascii="Calibri" w:hAnsi="Calibri" w:cs="Calibri"/>
              </w:rPr>
            </w:pPr>
            <w:r w:rsidRPr="006F0FB5">
              <w:rPr>
                <w:rFonts w:ascii="Calibri" w:hAnsi="Calibri" w:cs="Calibri"/>
              </w:rPr>
              <w:t>MATLAB Applications and Simulink Uses in Real Life Practical Engineering</w:t>
            </w:r>
          </w:p>
        </w:tc>
        <w:tc>
          <w:tcPr>
            <w:tcW w:w="749" w:type="dxa"/>
            <w:vMerge/>
            <w:shd w:val="clear" w:color="auto" w:fill="DAEEF3" w:themeFill="accent5" w:themeFillTint="33"/>
            <w:vAlign w:val="center"/>
          </w:tcPr>
          <w:p w14:paraId="024063DB" w14:textId="77777777" w:rsidR="007976DD" w:rsidRDefault="007976DD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DAEEF3" w:themeFill="accent5" w:themeFillTint="33"/>
            <w:vAlign w:val="center"/>
          </w:tcPr>
          <w:p w14:paraId="7B438805" w14:textId="77777777" w:rsidR="007976DD" w:rsidRDefault="007976DD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DAEEF3" w:themeFill="accent5" w:themeFillTint="33"/>
            <w:vAlign w:val="center"/>
          </w:tcPr>
          <w:p w14:paraId="68C62240" w14:textId="77777777" w:rsidR="007976DD" w:rsidRDefault="007976DD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DAEEF3" w:themeFill="accent5" w:themeFillTint="33"/>
            <w:vAlign w:val="center"/>
          </w:tcPr>
          <w:p w14:paraId="141CDA87" w14:textId="77777777" w:rsidR="007976DD" w:rsidRDefault="007976DD" w:rsidP="007976DD">
            <w:pPr>
              <w:jc w:val="center"/>
            </w:pPr>
          </w:p>
        </w:tc>
      </w:tr>
      <w:tr w:rsidR="00442A80" w14:paraId="0D98C1C3" w14:textId="77777777" w:rsidTr="007460EB">
        <w:trPr>
          <w:trHeight w:val="437"/>
        </w:trPr>
        <w:tc>
          <w:tcPr>
            <w:tcW w:w="426" w:type="dxa"/>
            <w:vMerge w:val="restart"/>
            <w:shd w:val="clear" w:color="auto" w:fill="FDE9D9" w:themeFill="accent6" w:themeFillTint="33"/>
            <w:vAlign w:val="center"/>
          </w:tcPr>
          <w:p w14:paraId="00744C2A" w14:textId="72F16103" w:rsidR="00442A80" w:rsidRDefault="00442A80" w:rsidP="007976DD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2977" w:type="dxa"/>
            <w:vMerge w:val="restart"/>
            <w:shd w:val="clear" w:color="auto" w:fill="FDE9D9" w:themeFill="accent6" w:themeFillTint="33"/>
            <w:vAlign w:val="center"/>
          </w:tcPr>
          <w:p w14:paraId="089A97D1" w14:textId="6D7800D1" w:rsidR="00442A80" w:rsidRDefault="00442A80" w:rsidP="007976DD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r.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Ümit TAŞ</w:t>
            </w: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1394E39E" w14:textId="427E598F" w:rsidR="00442A80" w:rsidRPr="00442A80" w:rsidRDefault="00442A80" w:rsidP="00442A80">
            <w:r>
              <w:t xml:space="preserve">Smart Home Control thru Mobile phone (including camera) </w:t>
            </w:r>
          </w:p>
          <w:p w14:paraId="2DBED504" w14:textId="4018C584" w:rsidR="00442A80" w:rsidRPr="00442A80" w:rsidRDefault="00442A80" w:rsidP="00442A80"/>
        </w:tc>
        <w:tc>
          <w:tcPr>
            <w:tcW w:w="749" w:type="dxa"/>
            <w:vMerge w:val="restart"/>
            <w:shd w:val="clear" w:color="auto" w:fill="FDE9D9" w:themeFill="accent6" w:themeFillTint="33"/>
            <w:vAlign w:val="center"/>
          </w:tcPr>
          <w:p w14:paraId="0CFEC041" w14:textId="4C62A8F9" w:rsidR="00442A80" w:rsidRDefault="00BF6287" w:rsidP="007976DD">
            <w:pPr>
              <w:jc w:val="center"/>
            </w:pPr>
            <w:r>
              <w:t>3</w:t>
            </w:r>
          </w:p>
        </w:tc>
        <w:tc>
          <w:tcPr>
            <w:tcW w:w="810" w:type="dxa"/>
            <w:vMerge w:val="restart"/>
            <w:shd w:val="clear" w:color="auto" w:fill="FDE9D9" w:themeFill="accent6" w:themeFillTint="33"/>
            <w:vAlign w:val="center"/>
          </w:tcPr>
          <w:p w14:paraId="24222584" w14:textId="764B7DDA" w:rsidR="00442A80" w:rsidRDefault="00594234" w:rsidP="007976DD">
            <w:pPr>
              <w:jc w:val="center"/>
            </w:pPr>
            <w:r>
              <w:t>2</w:t>
            </w:r>
          </w:p>
        </w:tc>
        <w:tc>
          <w:tcPr>
            <w:tcW w:w="749" w:type="dxa"/>
            <w:vMerge w:val="restart"/>
            <w:shd w:val="clear" w:color="auto" w:fill="FDE9D9" w:themeFill="accent6" w:themeFillTint="33"/>
            <w:vAlign w:val="center"/>
          </w:tcPr>
          <w:p w14:paraId="4D05F502" w14:textId="22CE515B" w:rsidR="00442A80" w:rsidRDefault="00594234" w:rsidP="007976DD">
            <w:pPr>
              <w:jc w:val="center"/>
            </w:pPr>
            <w:r>
              <w:t>3</w:t>
            </w:r>
          </w:p>
        </w:tc>
        <w:tc>
          <w:tcPr>
            <w:tcW w:w="851" w:type="dxa"/>
            <w:vMerge w:val="restart"/>
            <w:shd w:val="clear" w:color="auto" w:fill="FDE9D9" w:themeFill="accent6" w:themeFillTint="33"/>
            <w:vAlign w:val="center"/>
          </w:tcPr>
          <w:p w14:paraId="78952AD2" w14:textId="081577F6" w:rsidR="00442A80" w:rsidRDefault="00BF6287" w:rsidP="007976DD">
            <w:pPr>
              <w:jc w:val="center"/>
            </w:pPr>
            <w:r>
              <w:t>2</w:t>
            </w:r>
          </w:p>
        </w:tc>
      </w:tr>
      <w:tr w:rsidR="00442A80" w14:paraId="1D557BC9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7155E6CE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078452F8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7A6F9762" w14:textId="63E30D8E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Electro Cardio Graph monitoring via Bluetooth + User interface (store, share)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260F79A6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3ABA9046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223DA566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31FEF6F9" w14:textId="77777777" w:rsidR="00442A80" w:rsidRDefault="00442A80" w:rsidP="007976DD">
            <w:pPr>
              <w:jc w:val="center"/>
            </w:pPr>
          </w:p>
        </w:tc>
      </w:tr>
      <w:tr w:rsidR="00442A80" w14:paraId="0F60B51B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737CD4B3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16F8D1FD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629C8D3B" w14:textId="158A4A6A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Attendance  Control with Fingerprint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2AE304B9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62390373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40462F3D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5F8F168B" w14:textId="77777777" w:rsidR="00442A80" w:rsidRDefault="00442A80" w:rsidP="007976DD">
            <w:pPr>
              <w:jc w:val="center"/>
            </w:pPr>
          </w:p>
        </w:tc>
      </w:tr>
      <w:tr w:rsidR="00442A80" w14:paraId="283B9460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0C1081C9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704FBF9A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3E767101" w14:textId="043E9A65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Attendance  Control with Iris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60DA0928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279E1C8C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77B9F89A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348332AB" w14:textId="77777777" w:rsidR="00442A80" w:rsidRDefault="00442A80" w:rsidP="007976DD">
            <w:pPr>
              <w:jc w:val="center"/>
            </w:pPr>
          </w:p>
        </w:tc>
      </w:tr>
      <w:tr w:rsidR="00442A80" w14:paraId="73D59438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540CBCA1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07AD4D13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1E728A8D" w14:textId="60D321E0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8086 Simulator (%100 Software)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2B3A02FD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6B916D7D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45223C7C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4D77466D" w14:textId="77777777" w:rsidR="00442A80" w:rsidRDefault="00442A80" w:rsidP="007976DD">
            <w:pPr>
              <w:jc w:val="center"/>
            </w:pPr>
          </w:p>
        </w:tc>
      </w:tr>
      <w:tr w:rsidR="00442A80" w14:paraId="23AFA8D6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7BB17CDC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63100A44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7966C6C4" w14:textId="70B5C731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Neural Network Model for ECG Diagnostic (</w:t>
            </w:r>
            <w:proofErr w:type="spellStart"/>
            <w:r>
              <w:t>Matlab</w:t>
            </w:r>
            <w:proofErr w:type="spellEnd"/>
            <w:r>
              <w:t xml:space="preserve"> required)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76E434E7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2BCE6ABF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28E1D95C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7B5C6C32" w14:textId="77777777" w:rsidR="00442A80" w:rsidRDefault="00442A80" w:rsidP="007976DD">
            <w:pPr>
              <w:jc w:val="center"/>
            </w:pPr>
          </w:p>
        </w:tc>
      </w:tr>
      <w:tr w:rsidR="00442A80" w14:paraId="499E3A2C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57A1E9D9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799502FE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64A0D051" w14:textId="595EB299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Neuro-Fuzzy Model for ECG Diagnostic (</w:t>
            </w:r>
            <w:proofErr w:type="spellStart"/>
            <w:r>
              <w:t>Matlab</w:t>
            </w:r>
            <w:proofErr w:type="spellEnd"/>
            <w:r>
              <w:t xml:space="preserve"> required)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0864B1FC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1A0CBC02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759559B0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7D9EA148" w14:textId="77777777" w:rsidR="00442A80" w:rsidRDefault="00442A80" w:rsidP="007976DD">
            <w:pPr>
              <w:jc w:val="center"/>
            </w:pPr>
          </w:p>
        </w:tc>
      </w:tr>
      <w:tr w:rsidR="00442A80" w14:paraId="2EC5F909" w14:textId="77777777" w:rsidTr="007460EB">
        <w:trPr>
          <w:trHeight w:val="437"/>
        </w:trPr>
        <w:tc>
          <w:tcPr>
            <w:tcW w:w="426" w:type="dxa"/>
            <w:vMerge/>
            <w:shd w:val="clear" w:color="auto" w:fill="FDE9D9" w:themeFill="accent6" w:themeFillTint="33"/>
            <w:vAlign w:val="center"/>
          </w:tcPr>
          <w:p w14:paraId="44F8F5CB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FDE9D9" w:themeFill="accent6" w:themeFillTint="33"/>
            <w:vAlign w:val="center"/>
          </w:tcPr>
          <w:p w14:paraId="1DFA35B8" w14:textId="77777777" w:rsidR="00442A80" w:rsidRDefault="00442A80" w:rsidP="007976DD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FDE9D9" w:themeFill="accent6" w:themeFillTint="33"/>
            <w:vAlign w:val="center"/>
          </w:tcPr>
          <w:p w14:paraId="22EB9B41" w14:textId="4C229C0B" w:rsidR="00442A80" w:rsidRPr="00D105D7" w:rsidRDefault="00442A80" w:rsidP="007976DD">
            <w:pPr>
              <w:spacing w:after="240"/>
              <w:rPr>
                <w:rFonts w:ascii="Calibri" w:hAnsi="Calibri" w:cs="Calibri"/>
              </w:rPr>
            </w:pPr>
            <w:r>
              <w:t>Any project from students if I approve.</w:t>
            </w: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43AFC40F" w14:textId="77777777" w:rsidR="00442A80" w:rsidRDefault="00442A80" w:rsidP="007976DD">
            <w:pPr>
              <w:jc w:val="center"/>
            </w:pPr>
          </w:p>
        </w:tc>
        <w:tc>
          <w:tcPr>
            <w:tcW w:w="810" w:type="dxa"/>
            <w:vMerge/>
            <w:shd w:val="clear" w:color="auto" w:fill="FDE9D9" w:themeFill="accent6" w:themeFillTint="33"/>
            <w:vAlign w:val="center"/>
          </w:tcPr>
          <w:p w14:paraId="49015D2C" w14:textId="77777777" w:rsidR="00442A80" w:rsidRDefault="00442A80" w:rsidP="007976DD">
            <w:pPr>
              <w:jc w:val="center"/>
            </w:pPr>
          </w:p>
        </w:tc>
        <w:tc>
          <w:tcPr>
            <w:tcW w:w="749" w:type="dxa"/>
            <w:vMerge/>
            <w:shd w:val="clear" w:color="auto" w:fill="FDE9D9" w:themeFill="accent6" w:themeFillTint="33"/>
            <w:vAlign w:val="center"/>
          </w:tcPr>
          <w:p w14:paraId="54604623" w14:textId="77777777" w:rsidR="00442A80" w:rsidRDefault="00442A80" w:rsidP="007976DD">
            <w:pPr>
              <w:jc w:val="center"/>
            </w:pPr>
          </w:p>
        </w:tc>
        <w:tc>
          <w:tcPr>
            <w:tcW w:w="851" w:type="dxa"/>
            <w:vMerge/>
            <w:shd w:val="clear" w:color="auto" w:fill="FDE9D9" w:themeFill="accent6" w:themeFillTint="33"/>
            <w:vAlign w:val="center"/>
          </w:tcPr>
          <w:p w14:paraId="0C6F8ECD" w14:textId="77777777" w:rsidR="00442A80" w:rsidRDefault="00442A80" w:rsidP="007976DD">
            <w:pPr>
              <w:jc w:val="center"/>
            </w:pPr>
          </w:p>
        </w:tc>
      </w:tr>
      <w:tr w:rsidR="00FA1F71" w14:paraId="0019F88E" w14:textId="77777777" w:rsidTr="00FA1F71">
        <w:trPr>
          <w:trHeight w:val="132"/>
        </w:trPr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4726B94C" w14:textId="2D982DBB" w:rsidR="00FA1F71" w:rsidRPr="00351754" w:rsidRDefault="00FA1F71" w:rsidP="007976DD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339F7BAA" w14:textId="01A6875D" w:rsidR="00FA1F71" w:rsidRPr="00351754" w:rsidRDefault="00FA1F71" w:rsidP="007976DD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r.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Ihab ELAFF</w:t>
            </w:r>
          </w:p>
        </w:tc>
        <w:tc>
          <w:tcPr>
            <w:tcW w:w="4212" w:type="dxa"/>
            <w:shd w:val="clear" w:color="auto" w:fill="F2F2F2" w:themeFill="background1" w:themeFillShade="F2"/>
            <w:vAlign w:val="center"/>
          </w:tcPr>
          <w:p w14:paraId="0858078C" w14:textId="23ADE961" w:rsidR="00FA1F71" w:rsidRPr="00D105D7" w:rsidRDefault="00FA1F71" w:rsidP="007976DD">
            <w:pPr>
              <w:rPr>
                <w:rFonts w:ascii="Calibri" w:hAnsi="Calibri" w:cs="Calibri"/>
              </w:rPr>
            </w:pPr>
            <w:r w:rsidRPr="00FA1F71">
              <w:rPr>
                <w:rFonts w:ascii="Calibri" w:hAnsi="Calibri" w:cs="Calibri"/>
              </w:rPr>
              <w:t>Intelligent Robots Design and Implementation</w:t>
            </w:r>
          </w:p>
        </w:tc>
        <w:tc>
          <w:tcPr>
            <w:tcW w:w="749" w:type="dxa"/>
            <w:shd w:val="clear" w:color="auto" w:fill="F2F2F2" w:themeFill="background1" w:themeFillShade="F2"/>
            <w:vAlign w:val="center"/>
          </w:tcPr>
          <w:p w14:paraId="342630B8" w14:textId="3AA7D98E" w:rsidR="00FA1F71" w:rsidRDefault="00BF6287" w:rsidP="007976DD">
            <w:pPr>
              <w:jc w:val="center"/>
            </w:pPr>
            <w:r>
              <w:t>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827D8CA" w14:textId="5451F779" w:rsidR="00FA1F71" w:rsidRDefault="00BF6287" w:rsidP="007976DD">
            <w:pPr>
              <w:jc w:val="center"/>
            </w:pPr>
            <w:r>
              <w:t>3</w:t>
            </w:r>
          </w:p>
        </w:tc>
        <w:tc>
          <w:tcPr>
            <w:tcW w:w="749" w:type="dxa"/>
            <w:shd w:val="clear" w:color="auto" w:fill="F2F2F2" w:themeFill="background1" w:themeFillShade="F2"/>
            <w:vAlign w:val="center"/>
          </w:tcPr>
          <w:p w14:paraId="6BB47DF8" w14:textId="678FC375" w:rsidR="00FA1F71" w:rsidRDefault="00BF6287" w:rsidP="007976DD">
            <w:pPr>
              <w:jc w:val="center"/>
            </w:pPr>
            <w:r>
              <w:t>2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065182F7" w14:textId="713E5091" w:rsidR="00FA1F71" w:rsidRDefault="00594234" w:rsidP="007976DD">
            <w:pPr>
              <w:jc w:val="center"/>
            </w:pPr>
            <w:r>
              <w:t>3</w:t>
            </w:r>
          </w:p>
        </w:tc>
      </w:tr>
      <w:tr w:rsidR="00B87908" w14:paraId="3CFCBA90" w14:textId="77777777" w:rsidTr="007460EB">
        <w:trPr>
          <w:trHeight w:val="460"/>
        </w:trPr>
        <w:tc>
          <w:tcPr>
            <w:tcW w:w="426" w:type="dxa"/>
            <w:vMerge w:val="restart"/>
            <w:shd w:val="clear" w:color="auto" w:fill="E5DFEC" w:themeFill="accent4" w:themeFillTint="33"/>
            <w:vAlign w:val="center"/>
          </w:tcPr>
          <w:p w14:paraId="7F610340" w14:textId="5F9DE1DB" w:rsidR="00B87908" w:rsidRPr="00351754" w:rsidRDefault="00B87908" w:rsidP="00B8790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</w:t>
            </w:r>
          </w:p>
        </w:tc>
        <w:tc>
          <w:tcPr>
            <w:tcW w:w="2977" w:type="dxa"/>
            <w:vMerge w:val="restart"/>
            <w:shd w:val="clear" w:color="auto" w:fill="E5DFEC" w:themeFill="accent4" w:themeFillTint="33"/>
            <w:vAlign w:val="center"/>
          </w:tcPr>
          <w:p w14:paraId="47C699C6" w14:textId="53AAD21B" w:rsidR="00B87908" w:rsidRPr="00351754" w:rsidRDefault="00B87908" w:rsidP="00B87908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r.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Ahmed ŞENOL</w:t>
            </w:r>
          </w:p>
        </w:tc>
        <w:tc>
          <w:tcPr>
            <w:tcW w:w="4212" w:type="dxa"/>
            <w:shd w:val="clear" w:color="auto" w:fill="E5DFEC" w:themeFill="accent4" w:themeFillTint="33"/>
            <w:vAlign w:val="center"/>
          </w:tcPr>
          <w:p w14:paraId="29061B38" w14:textId="564D52D1" w:rsidR="00B87908" w:rsidRPr="00D105D7" w:rsidRDefault="00B87908" w:rsidP="00B87908">
            <w:pPr>
              <w:spacing w:after="240"/>
              <w:rPr>
                <w:rFonts w:ascii="Calibri" w:hAnsi="Calibri" w:cs="Calibri"/>
              </w:rPr>
            </w:pPr>
            <w:r>
              <w:t>Information Hiding – Steganography application</w:t>
            </w:r>
          </w:p>
        </w:tc>
        <w:tc>
          <w:tcPr>
            <w:tcW w:w="749" w:type="dxa"/>
            <w:vMerge w:val="restart"/>
            <w:shd w:val="clear" w:color="auto" w:fill="E5DFEC" w:themeFill="accent4" w:themeFillTint="33"/>
            <w:vAlign w:val="center"/>
          </w:tcPr>
          <w:p w14:paraId="6A4F0876" w14:textId="39F1C513" w:rsidR="00B87908" w:rsidRDefault="00594234" w:rsidP="00B87908">
            <w:pPr>
              <w:jc w:val="center"/>
            </w:pPr>
            <w:r>
              <w:t>2</w:t>
            </w:r>
          </w:p>
        </w:tc>
        <w:tc>
          <w:tcPr>
            <w:tcW w:w="810" w:type="dxa"/>
            <w:vMerge w:val="restart"/>
            <w:shd w:val="clear" w:color="auto" w:fill="E5DFEC" w:themeFill="accent4" w:themeFillTint="33"/>
            <w:vAlign w:val="center"/>
          </w:tcPr>
          <w:p w14:paraId="75047DE4" w14:textId="0A501FDB" w:rsidR="00B87908" w:rsidRDefault="00BF6287" w:rsidP="00B87908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shd w:val="clear" w:color="auto" w:fill="E5DFEC" w:themeFill="accent4" w:themeFillTint="33"/>
            <w:vAlign w:val="center"/>
          </w:tcPr>
          <w:p w14:paraId="485E8AAA" w14:textId="3EE2CC9B" w:rsidR="00B87908" w:rsidRDefault="00BF6287" w:rsidP="00B87908">
            <w:pPr>
              <w:jc w:val="center"/>
            </w:pPr>
            <w:r>
              <w:t>2</w:t>
            </w:r>
          </w:p>
        </w:tc>
        <w:tc>
          <w:tcPr>
            <w:tcW w:w="851" w:type="dxa"/>
            <w:vMerge w:val="restart"/>
            <w:shd w:val="clear" w:color="auto" w:fill="E5DFEC" w:themeFill="accent4" w:themeFillTint="33"/>
            <w:vAlign w:val="center"/>
          </w:tcPr>
          <w:p w14:paraId="6DFA78E4" w14:textId="3AFB33CD" w:rsidR="00B87908" w:rsidRDefault="00594234" w:rsidP="00B87908">
            <w:pPr>
              <w:jc w:val="center"/>
            </w:pPr>
            <w:r>
              <w:t>3</w:t>
            </w:r>
          </w:p>
        </w:tc>
      </w:tr>
      <w:tr w:rsidR="00B87908" w14:paraId="5911B305" w14:textId="77777777" w:rsidTr="007460EB">
        <w:trPr>
          <w:trHeight w:val="460"/>
        </w:trPr>
        <w:tc>
          <w:tcPr>
            <w:tcW w:w="426" w:type="dxa"/>
            <w:vMerge/>
            <w:shd w:val="clear" w:color="auto" w:fill="E5DFEC" w:themeFill="accent4" w:themeFillTint="33"/>
            <w:vAlign w:val="center"/>
          </w:tcPr>
          <w:p w14:paraId="4227284F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5DFEC" w:themeFill="accent4" w:themeFillTint="33"/>
            <w:vAlign w:val="center"/>
          </w:tcPr>
          <w:p w14:paraId="73422FC5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5DFEC" w:themeFill="accent4" w:themeFillTint="33"/>
            <w:vAlign w:val="center"/>
          </w:tcPr>
          <w:p w14:paraId="4D2F86EF" w14:textId="16A27C06" w:rsidR="00B87908" w:rsidRPr="00D105D7" w:rsidRDefault="00B87908" w:rsidP="00B87908">
            <w:pPr>
              <w:rPr>
                <w:rFonts w:ascii="Calibri" w:hAnsi="Calibri" w:cs="Calibri"/>
              </w:rPr>
            </w:pPr>
            <w:r>
              <w:t>Intrusion Detection and Prevention Systems survey</w:t>
            </w: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33586E18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5DFEC" w:themeFill="accent4" w:themeFillTint="33"/>
            <w:vAlign w:val="center"/>
          </w:tcPr>
          <w:p w14:paraId="62845E71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0B27F915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5DFEC" w:themeFill="accent4" w:themeFillTint="33"/>
            <w:vAlign w:val="center"/>
          </w:tcPr>
          <w:p w14:paraId="178B60EA" w14:textId="77777777" w:rsidR="00B87908" w:rsidRDefault="00B87908" w:rsidP="00B87908">
            <w:pPr>
              <w:jc w:val="center"/>
            </w:pPr>
          </w:p>
        </w:tc>
      </w:tr>
      <w:tr w:rsidR="00B87908" w14:paraId="7116A0E3" w14:textId="77777777" w:rsidTr="007460EB">
        <w:trPr>
          <w:trHeight w:val="460"/>
        </w:trPr>
        <w:tc>
          <w:tcPr>
            <w:tcW w:w="426" w:type="dxa"/>
            <w:vMerge/>
            <w:shd w:val="clear" w:color="auto" w:fill="E5DFEC" w:themeFill="accent4" w:themeFillTint="33"/>
            <w:vAlign w:val="center"/>
          </w:tcPr>
          <w:p w14:paraId="65BCF09A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5DFEC" w:themeFill="accent4" w:themeFillTint="33"/>
            <w:vAlign w:val="center"/>
          </w:tcPr>
          <w:p w14:paraId="1C672CD9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5DFEC" w:themeFill="accent4" w:themeFillTint="33"/>
            <w:vAlign w:val="center"/>
          </w:tcPr>
          <w:p w14:paraId="3D303FB3" w14:textId="10E53A36" w:rsidR="00B87908" w:rsidRPr="00D105D7" w:rsidRDefault="00B87908" w:rsidP="00B87908">
            <w:pPr>
              <w:spacing w:after="240"/>
              <w:rPr>
                <w:rFonts w:ascii="Calibri" w:hAnsi="Calibri" w:cs="Calibri"/>
              </w:rPr>
            </w:pPr>
            <w:r>
              <w:t>Machine Learning in mail spam detection application or survey</w:t>
            </w: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7F0878B6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5DFEC" w:themeFill="accent4" w:themeFillTint="33"/>
            <w:vAlign w:val="center"/>
          </w:tcPr>
          <w:p w14:paraId="030BD149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77689809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5DFEC" w:themeFill="accent4" w:themeFillTint="33"/>
            <w:vAlign w:val="center"/>
          </w:tcPr>
          <w:p w14:paraId="029D8C29" w14:textId="77777777" w:rsidR="00B87908" w:rsidRDefault="00B87908" w:rsidP="00B87908">
            <w:pPr>
              <w:jc w:val="center"/>
            </w:pPr>
          </w:p>
        </w:tc>
      </w:tr>
      <w:tr w:rsidR="00B87908" w14:paraId="32B77EE5" w14:textId="77777777" w:rsidTr="007460EB">
        <w:trPr>
          <w:trHeight w:val="460"/>
        </w:trPr>
        <w:tc>
          <w:tcPr>
            <w:tcW w:w="426" w:type="dxa"/>
            <w:vMerge/>
            <w:shd w:val="clear" w:color="auto" w:fill="E5DFEC" w:themeFill="accent4" w:themeFillTint="33"/>
            <w:vAlign w:val="center"/>
          </w:tcPr>
          <w:p w14:paraId="05CA57B9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5DFEC" w:themeFill="accent4" w:themeFillTint="33"/>
            <w:vAlign w:val="center"/>
          </w:tcPr>
          <w:p w14:paraId="3E941A6A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5DFEC" w:themeFill="accent4" w:themeFillTint="33"/>
            <w:vAlign w:val="center"/>
          </w:tcPr>
          <w:p w14:paraId="52C635EA" w14:textId="44F6E9D5" w:rsidR="00B87908" w:rsidRPr="00D105D7" w:rsidRDefault="00B87908" w:rsidP="00B87908">
            <w:pPr>
              <w:spacing w:after="240"/>
              <w:rPr>
                <w:rFonts w:ascii="Calibri" w:hAnsi="Calibri" w:cs="Calibri"/>
              </w:rPr>
            </w:pPr>
            <w:r>
              <w:t>Last Trends in Search Engines Survey</w:t>
            </w: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190F30F2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5DFEC" w:themeFill="accent4" w:themeFillTint="33"/>
            <w:vAlign w:val="center"/>
          </w:tcPr>
          <w:p w14:paraId="76D56CB5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74B84FD1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5DFEC" w:themeFill="accent4" w:themeFillTint="33"/>
            <w:vAlign w:val="center"/>
          </w:tcPr>
          <w:p w14:paraId="5DDAECB3" w14:textId="77777777" w:rsidR="00B87908" w:rsidRDefault="00B87908" w:rsidP="00B87908">
            <w:pPr>
              <w:jc w:val="center"/>
            </w:pPr>
          </w:p>
        </w:tc>
      </w:tr>
      <w:tr w:rsidR="00B87908" w14:paraId="7D736C53" w14:textId="77777777" w:rsidTr="007460EB">
        <w:trPr>
          <w:trHeight w:val="460"/>
        </w:trPr>
        <w:tc>
          <w:tcPr>
            <w:tcW w:w="426" w:type="dxa"/>
            <w:vMerge/>
            <w:shd w:val="clear" w:color="auto" w:fill="E5DFEC" w:themeFill="accent4" w:themeFillTint="33"/>
            <w:vAlign w:val="center"/>
          </w:tcPr>
          <w:p w14:paraId="30AB4A72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5DFEC" w:themeFill="accent4" w:themeFillTint="33"/>
            <w:vAlign w:val="center"/>
          </w:tcPr>
          <w:p w14:paraId="3653C3FE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5DFEC" w:themeFill="accent4" w:themeFillTint="33"/>
            <w:vAlign w:val="center"/>
          </w:tcPr>
          <w:p w14:paraId="4692B32D" w14:textId="4F755D68" w:rsidR="00B87908" w:rsidRPr="00D105D7" w:rsidRDefault="00B87908" w:rsidP="00B87908">
            <w:pPr>
              <w:spacing w:after="240"/>
              <w:rPr>
                <w:rFonts w:ascii="Calibri" w:hAnsi="Calibri" w:cs="Calibri"/>
              </w:rPr>
            </w:pPr>
            <w:r>
              <w:t>Phishing, general knowledge and an application</w:t>
            </w: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04F09F44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5DFEC" w:themeFill="accent4" w:themeFillTint="33"/>
            <w:vAlign w:val="center"/>
          </w:tcPr>
          <w:p w14:paraId="1E1AA5FB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7F5E6373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5DFEC" w:themeFill="accent4" w:themeFillTint="33"/>
            <w:vAlign w:val="center"/>
          </w:tcPr>
          <w:p w14:paraId="631A27BD" w14:textId="77777777" w:rsidR="00B87908" w:rsidRDefault="00B87908" w:rsidP="00B87908">
            <w:pPr>
              <w:jc w:val="center"/>
            </w:pPr>
          </w:p>
        </w:tc>
      </w:tr>
      <w:tr w:rsidR="00B87908" w14:paraId="67FD2FB7" w14:textId="77777777" w:rsidTr="007460EB">
        <w:trPr>
          <w:trHeight w:val="460"/>
        </w:trPr>
        <w:tc>
          <w:tcPr>
            <w:tcW w:w="426" w:type="dxa"/>
            <w:vMerge/>
            <w:shd w:val="clear" w:color="auto" w:fill="E5DFEC" w:themeFill="accent4" w:themeFillTint="33"/>
            <w:vAlign w:val="center"/>
          </w:tcPr>
          <w:p w14:paraId="4DA0A794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5DFEC" w:themeFill="accent4" w:themeFillTint="33"/>
            <w:vAlign w:val="center"/>
          </w:tcPr>
          <w:p w14:paraId="2749B5AE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5DFEC" w:themeFill="accent4" w:themeFillTint="33"/>
            <w:vAlign w:val="center"/>
          </w:tcPr>
          <w:p w14:paraId="51CB90AD" w14:textId="5D728A3C" w:rsidR="00B87908" w:rsidRDefault="00B87908" w:rsidP="00B87908">
            <w:pPr>
              <w:spacing w:after="240"/>
            </w:pPr>
            <w:r>
              <w:t>Writing a web crawler and indexer</w:t>
            </w: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097A2D18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5DFEC" w:themeFill="accent4" w:themeFillTint="33"/>
            <w:vAlign w:val="center"/>
          </w:tcPr>
          <w:p w14:paraId="2F20A8F1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5DFEC" w:themeFill="accent4" w:themeFillTint="33"/>
            <w:vAlign w:val="center"/>
          </w:tcPr>
          <w:p w14:paraId="12FDFA5F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5DFEC" w:themeFill="accent4" w:themeFillTint="33"/>
            <w:vAlign w:val="center"/>
          </w:tcPr>
          <w:p w14:paraId="347AD9AA" w14:textId="77777777" w:rsidR="00B87908" w:rsidRDefault="00B87908" w:rsidP="00B87908">
            <w:pPr>
              <w:jc w:val="center"/>
            </w:pPr>
          </w:p>
        </w:tc>
      </w:tr>
      <w:tr w:rsidR="00B87908" w14:paraId="28761739" w14:textId="77777777" w:rsidTr="00B022DC">
        <w:trPr>
          <w:trHeight w:val="438"/>
        </w:trPr>
        <w:tc>
          <w:tcPr>
            <w:tcW w:w="426" w:type="dxa"/>
            <w:vMerge w:val="restart"/>
            <w:shd w:val="clear" w:color="auto" w:fill="EAF1DD" w:themeFill="accent3" w:themeFillTint="33"/>
            <w:vAlign w:val="center"/>
          </w:tcPr>
          <w:p w14:paraId="468E0A57" w14:textId="7D8E11BF" w:rsidR="00B87908" w:rsidRDefault="00B87908" w:rsidP="00B87908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2977" w:type="dxa"/>
            <w:vMerge w:val="restart"/>
            <w:shd w:val="clear" w:color="auto" w:fill="EAF1DD" w:themeFill="accent3" w:themeFillTint="33"/>
            <w:vAlign w:val="center"/>
          </w:tcPr>
          <w:p w14:paraId="522F9840" w14:textId="188D1044" w:rsidR="00B87908" w:rsidRPr="00351754" w:rsidRDefault="00B87908" w:rsidP="00B87908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r.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Rowanda AHMED</w:t>
            </w:r>
          </w:p>
        </w:tc>
        <w:tc>
          <w:tcPr>
            <w:tcW w:w="4212" w:type="dxa"/>
            <w:shd w:val="clear" w:color="auto" w:fill="EAF1DD" w:themeFill="accent3" w:themeFillTint="33"/>
            <w:vAlign w:val="center"/>
          </w:tcPr>
          <w:p w14:paraId="06F0B7A1" w14:textId="172F8F8B" w:rsidR="00B87908" w:rsidRPr="007460EB" w:rsidRDefault="00B87908" w:rsidP="00B87908">
            <w:pPr>
              <w:rPr>
                <w:b/>
                <w:bCs/>
              </w:rPr>
            </w:pPr>
            <w:r>
              <w:t>Writing a web crawler and indexer</w:t>
            </w:r>
          </w:p>
        </w:tc>
        <w:tc>
          <w:tcPr>
            <w:tcW w:w="749" w:type="dxa"/>
            <w:vMerge w:val="restart"/>
            <w:shd w:val="clear" w:color="auto" w:fill="EAF1DD" w:themeFill="accent3" w:themeFillTint="33"/>
            <w:vAlign w:val="center"/>
          </w:tcPr>
          <w:p w14:paraId="5BC14FF0" w14:textId="56107C45" w:rsidR="00B87908" w:rsidRDefault="00BF6287" w:rsidP="00B87908">
            <w:pPr>
              <w:jc w:val="center"/>
            </w:pPr>
            <w:r>
              <w:t>3</w:t>
            </w:r>
          </w:p>
        </w:tc>
        <w:tc>
          <w:tcPr>
            <w:tcW w:w="810" w:type="dxa"/>
            <w:vMerge w:val="restart"/>
            <w:shd w:val="clear" w:color="auto" w:fill="EAF1DD" w:themeFill="accent3" w:themeFillTint="33"/>
            <w:vAlign w:val="center"/>
          </w:tcPr>
          <w:p w14:paraId="222489B9" w14:textId="42A321ED" w:rsidR="00B87908" w:rsidRDefault="00594234" w:rsidP="00B87908">
            <w:pPr>
              <w:jc w:val="center"/>
            </w:pPr>
            <w:r>
              <w:t>2</w:t>
            </w:r>
          </w:p>
        </w:tc>
        <w:tc>
          <w:tcPr>
            <w:tcW w:w="749" w:type="dxa"/>
            <w:vMerge w:val="restart"/>
            <w:shd w:val="clear" w:color="auto" w:fill="EAF1DD" w:themeFill="accent3" w:themeFillTint="33"/>
            <w:vAlign w:val="center"/>
          </w:tcPr>
          <w:p w14:paraId="6EC44862" w14:textId="64635E5A" w:rsidR="00B87908" w:rsidRDefault="00594234" w:rsidP="00B87908">
            <w:pPr>
              <w:jc w:val="center"/>
            </w:pPr>
            <w:r>
              <w:t>3</w:t>
            </w:r>
          </w:p>
        </w:tc>
        <w:tc>
          <w:tcPr>
            <w:tcW w:w="851" w:type="dxa"/>
            <w:vMerge w:val="restart"/>
            <w:shd w:val="clear" w:color="auto" w:fill="EAF1DD" w:themeFill="accent3" w:themeFillTint="33"/>
            <w:vAlign w:val="center"/>
          </w:tcPr>
          <w:p w14:paraId="7B19D10F" w14:textId="31DDAC06" w:rsidR="00B87908" w:rsidRDefault="00594234" w:rsidP="00B87908">
            <w:pPr>
              <w:jc w:val="center"/>
            </w:pPr>
            <w:r>
              <w:t>2</w:t>
            </w:r>
          </w:p>
        </w:tc>
      </w:tr>
      <w:tr w:rsidR="00B87908" w14:paraId="2C6D8DC6" w14:textId="77777777" w:rsidTr="007460EB">
        <w:trPr>
          <w:trHeight w:val="452"/>
        </w:trPr>
        <w:tc>
          <w:tcPr>
            <w:tcW w:w="426" w:type="dxa"/>
            <w:vMerge/>
            <w:shd w:val="clear" w:color="auto" w:fill="EAF1DD" w:themeFill="accent3" w:themeFillTint="33"/>
            <w:vAlign w:val="center"/>
          </w:tcPr>
          <w:p w14:paraId="519F951D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AF1DD" w:themeFill="accent3" w:themeFillTint="33"/>
            <w:vAlign w:val="center"/>
          </w:tcPr>
          <w:p w14:paraId="722848A8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AF1DD" w:themeFill="accent3" w:themeFillTint="33"/>
            <w:vAlign w:val="center"/>
          </w:tcPr>
          <w:p w14:paraId="0E784E0B" w14:textId="245956DD" w:rsidR="00B87908" w:rsidRPr="007460EB" w:rsidRDefault="00B87908" w:rsidP="00B87908">
            <w:r w:rsidRPr="007460EB">
              <w:t xml:space="preserve">Recommendation Engines (with </w:t>
            </w:r>
            <w:proofErr w:type="spellStart"/>
            <w:r w:rsidRPr="007460EB">
              <w:t>MovieLens</w:t>
            </w:r>
            <w:proofErr w:type="spellEnd"/>
            <w:r w:rsidRPr="007460EB">
              <w:t xml:space="preserve"> Dataset)</w:t>
            </w: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3856BCF6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AF1DD" w:themeFill="accent3" w:themeFillTint="33"/>
            <w:vAlign w:val="center"/>
          </w:tcPr>
          <w:p w14:paraId="729BEF59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633A1C32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AF1DD" w:themeFill="accent3" w:themeFillTint="33"/>
            <w:vAlign w:val="center"/>
          </w:tcPr>
          <w:p w14:paraId="47589589" w14:textId="77777777" w:rsidR="00B87908" w:rsidRDefault="00B87908" w:rsidP="00B87908">
            <w:pPr>
              <w:jc w:val="center"/>
            </w:pPr>
          </w:p>
        </w:tc>
      </w:tr>
      <w:tr w:rsidR="00B87908" w14:paraId="7540E6C5" w14:textId="77777777" w:rsidTr="007460EB">
        <w:trPr>
          <w:trHeight w:val="452"/>
        </w:trPr>
        <w:tc>
          <w:tcPr>
            <w:tcW w:w="426" w:type="dxa"/>
            <w:vMerge/>
            <w:shd w:val="clear" w:color="auto" w:fill="EAF1DD" w:themeFill="accent3" w:themeFillTint="33"/>
            <w:vAlign w:val="center"/>
          </w:tcPr>
          <w:p w14:paraId="60F2EFE7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AF1DD" w:themeFill="accent3" w:themeFillTint="33"/>
            <w:vAlign w:val="center"/>
          </w:tcPr>
          <w:p w14:paraId="62EA62CF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AF1DD" w:themeFill="accent3" w:themeFillTint="33"/>
            <w:vAlign w:val="center"/>
          </w:tcPr>
          <w:p w14:paraId="54DD7CA2" w14:textId="453C7EAD" w:rsidR="00B87908" w:rsidRPr="007460EB" w:rsidRDefault="00B87908" w:rsidP="00B87908">
            <w:r w:rsidRPr="007460EB">
              <w:t>Plane Ticket Pricing System</w:t>
            </w: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50034019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AF1DD" w:themeFill="accent3" w:themeFillTint="33"/>
            <w:vAlign w:val="center"/>
          </w:tcPr>
          <w:p w14:paraId="27BED27B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5E9D7287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AF1DD" w:themeFill="accent3" w:themeFillTint="33"/>
            <w:vAlign w:val="center"/>
          </w:tcPr>
          <w:p w14:paraId="593F8793" w14:textId="77777777" w:rsidR="00B87908" w:rsidRDefault="00B87908" w:rsidP="00B87908">
            <w:pPr>
              <w:jc w:val="center"/>
            </w:pPr>
          </w:p>
        </w:tc>
      </w:tr>
      <w:tr w:rsidR="00B87908" w14:paraId="0BD9C279" w14:textId="77777777" w:rsidTr="00B022DC">
        <w:trPr>
          <w:trHeight w:val="543"/>
        </w:trPr>
        <w:tc>
          <w:tcPr>
            <w:tcW w:w="426" w:type="dxa"/>
            <w:vMerge/>
            <w:shd w:val="clear" w:color="auto" w:fill="EAF1DD" w:themeFill="accent3" w:themeFillTint="33"/>
            <w:vAlign w:val="center"/>
          </w:tcPr>
          <w:p w14:paraId="24C5468D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AF1DD" w:themeFill="accent3" w:themeFillTint="33"/>
            <w:vAlign w:val="center"/>
          </w:tcPr>
          <w:p w14:paraId="3F306504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AF1DD" w:themeFill="accent3" w:themeFillTint="33"/>
            <w:vAlign w:val="center"/>
          </w:tcPr>
          <w:p w14:paraId="414DF10D" w14:textId="77777777" w:rsidR="00B87908" w:rsidRDefault="00B87908" w:rsidP="00B87908">
            <w:pPr>
              <w:rPr>
                <w:lang w:val="en-GB"/>
              </w:rPr>
            </w:pPr>
            <w:r>
              <w:t>Fraudulent act</w:t>
            </w:r>
            <w:r>
              <w:rPr>
                <w:lang w:val="en-GB"/>
              </w:rPr>
              <w:t>ion detection</w:t>
            </w:r>
          </w:p>
          <w:p w14:paraId="3EA02378" w14:textId="66255297" w:rsidR="00B87908" w:rsidRPr="007460EB" w:rsidRDefault="00B87908" w:rsidP="00B87908">
            <w:r>
              <w:rPr>
                <w:lang w:val="en-GB"/>
              </w:rPr>
              <w:t>Fake News Detection</w:t>
            </w: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207D8458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AF1DD" w:themeFill="accent3" w:themeFillTint="33"/>
            <w:vAlign w:val="center"/>
          </w:tcPr>
          <w:p w14:paraId="0A4ADDF8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753216D5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AF1DD" w:themeFill="accent3" w:themeFillTint="33"/>
            <w:vAlign w:val="center"/>
          </w:tcPr>
          <w:p w14:paraId="1DA2DBDF" w14:textId="77777777" w:rsidR="00B87908" w:rsidRDefault="00B87908" w:rsidP="00B87908">
            <w:pPr>
              <w:jc w:val="center"/>
            </w:pPr>
          </w:p>
        </w:tc>
      </w:tr>
      <w:tr w:rsidR="00B87908" w14:paraId="667F89AF" w14:textId="77777777" w:rsidTr="007460EB">
        <w:trPr>
          <w:trHeight w:val="452"/>
        </w:trPr>
        <w:tc>
          <w:tcPr>
            <w:tcW w:w="426" w:type="dxa"/>
            <w:vMerge/>
            <w:shd w:val="clear" w:color="auto" w:fill="EAF1DD" w:themeFill="accent3" w:themeFillTint="33"/>
            <w:vAlign w:val="center"/>
          </w:tcPr>
          <w:p w14:paraId="79C438E6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EAF1DD" w:themeFill="accent3" w:themeFillTint="33"/>
            <w:vAlign w:val="center"/>
          </w:tcPr>
          <w:p w14:paraId="77C7CE68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EAF1DD" w:themeFill="accent3" w:themeFillTint="33"/>
            <w:vAlign w:val="center"/>
          </w:tcPr>
          <w:p w14:paraId="1CD82892" w14:textId="77777777" w:rsidR="00B87908" w:rsidRPr="007460EB" w:rsidRDefault="00B87908" w:rsidP="00B87908">
            <w:proofErr w:type="spellStart"/>
            <w:r w:rsidRPr="007460EB">
              <w:t>BigMart</w:t>
            </w:r>
            <w:proofErr w:type="spellEnd"/>
            <w:r w:rsidRPr="007460EB">
              <w:t xml:space="preserve"> Sales Prediction </w:t>
            </w:r>
          </w:p>
          <w:p w14:paraId="4746598D" w14:textId="2B991792" w:rsidR="00B87908" w:rsidRPr="007460EB" w:rsidRDefault="00B87908" w:rsidP="00B87908">
            <w:r w:rsidRPr="007460EB">
              <w:t>Iris Flowers Classification</w:t>
            </w: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70E6541B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EAF1DD" w:themeFill="accent3" w:themeFillTint="33"/>
            <w:vAlign w:val="center"/>
          </w:tcPr>
          <w:p w14:paraId="4F358080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EAF1DD" w:themeFill="accent3" w:themeFillTint="33"/>
            <w:vAlign w:val="center"/>
          </w:tcPr>
          <w:p w14:paraId="528F8F88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EAF1DD" w:themeFill="accent3" w:themeFillTint="33"/>
            <w:vAlign w:val="center"/>
          </w:tcPr>
          <w:p w14:paraId="688236DC" w14:textId="77777777" w:rsidR="00B87908" w:rsidRDefault="00B87908" w:rsidP="00B87908">
            <w:pPr>
              <w:jc w:val="center"/>
            </w:pPr>
          </w:p>
        </w:tc>
      </w:tr>
      <w:tr w:rsidR="00B87908" w14:paraId="1A5E14C0" w14:textId="77777777" w:rsidTr="00F25709">
        <w:trPr>
          <w:trHeight w:val="452"/>
        </w:trPr>
        <w:tc>
          <w:tcPr>
            <w:tcW w:w="426" w:type="dxa"/>
            <w:vMerge w:val="restart"/>
            <w:shd w:val="clear" w:color="auto" w:fill="C6D9F1" w:themeFill="text2" w:themeFillTint="33"/>
            <w:vAlign w:val="center"/>
          </w:tcPr>
          <w:p w14:paraId="74662F28" w14:textId="722947F5" w:rsidR="00B87908" w:rsidRDefault="00B87908" w:rsidP="00B87908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2977" w:type="dxa"/>
            <w:vMerge w:val="restart"/>
            <w:shd w:val="clear" w:color="auto" w:fill="C6D9F1" w:themeFill="text2" w:themeFillTint="33"/>
            <w:vAlign w:val="center"/>
          </w:tcPr>
          <w:p w14:paraId="0F2BF830" w14:textId="23141533" w:rsidR="00B87908" w:rsidRDefault="00B87908" w:rsidP="00B87908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r.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</w:t>
            </w:r>
            <w:r w:rsidRPr="003D080F">
              <w:rPr>
                <w:b/>
                <w:bCs/>
              </w:rPr>
              <w:t>Fatih TEMİZ</w:t>
            </w:r>
          </w:p>
        </w:tc>
        <w:tc>
          <w:tcPr>
            <w:tcW w:w="4212" w:type="dxa"/>
            <w:shd w:val="clear" w:color="auto" w:fill="C6D9F1" w:themeFill="text2" w:themeFillTint="33"/>
            <w:vAlign w:val="center"/>
          </w:tcPr>
          <w:p w14:paraId="24DCF738" w14:textId="100C092B" w:rsidR="00B87908" w:rsidRPr="00007C67" w:rsidRDefault="00B87908" w:rsidP="00B87908">
            <w:pPr>
              <w:rPr>
                <w:rFonts w:cstheme="minorHAnsi"/>
              </w:rPr>
            </w:pPr>
            <w:r>
              <w:rPr>
                <w:rFonts w:cstheme="minorHAnsi"/>
              </w:rPr>
              <w:t>Application of Algebraic Coding Theory</w:t>
            </w:r>
          </w:p>
        </w:tc>
        <w:tc>
          <w:tcPr>
            <w:tcW w:w="749" w:type="dxa"/>
            <w:vMerge w:val="restart"/>
            <w:shd w:val="clear" w:color="auto" w:fill="C6D9F1" w:themeFill="text2" w:themeFillTint="33"/>
            <w:vAlign w:val="center"/>
          </w:tcPr>
          <w:p w14:paraId="4C04F882" w14:textId="1714CCC3" w:rsidR="00B87908" w:rsidRDefault="00594234" w:rsidP="00B87908">
            <w:pPr>
              <w:jc w:val="center"/>
            </w:pPr>
            <w:r>
              <w:t>2</w:t>
            </w:r>
          </w:p>
        </w:tc>
        <w:tc>
          <w:tcPr>
            <w:tcW w:w="810" w:type="dxa"/>
            <w:vMerge w:val="restart"/>
            <w:shd w:val="clear" w:color="auto" w:fill="C6D9F1" w:themeFill="text2" w:themeFillTint="33"/>
            <w:vAlign w:val="center"/>
          </w:tcPr>
          <w:p w14:paraId="75BE72E8" w14:textId="56819174" w:rsidR="00B87908" w:rsidRDefault="00BF6287" w:rsidP="00B87908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shd w:val="clear" w:color="auto" w:fill="C6D9F1" w:themeFill="text2" w:themeFillTint="33"/>
            <w:vAlign w:val="center"/>
          </w:tcPr>
          <w:p w14:paraId="264B2CC3" w14:textId="43B5EBD4" w:rsidR="00B87908" w:rsidRDefault="00BF6287" w:rsidP="00B87908">
            <w:pPr>
              <w:jc w:val="center"/>
            </w:pPr>
            <w:r>
              <w:t>2</w:t>
            </w:r>
          </w:p>
        </w:tc>
        <w:tc>
          <w:tcPr>
            <w:tcW w:w="851" w:type="dxa"/>
            <w:vMerge w:val="restart"/>
            <w:shd w:val="clear" w:color="auto" w:fill="C6D9F1" w:themeFill="text2" w:themeFillTint="33"/>
            <w:vAlign w:val="center"/>
          </w:tcPr>
          <w:p w14:paraId="2D00FFB2" w14:textId="3524F1F1" w:rsidR="00B87908" w:rsidRDefault="00BF6287" w:rsidP="00B87908">
            <w:pPr>
              <w:jc w:val="center"/>
            </w:pPr>
            <w:r>
              <w:t>3</w:t>
            </w:r>
          </w:p>
        </w:tc>
      </w:tr>
      <w:tr w:rsidR="00B87908" w14:paraId="034817B5" w14:textId="77777777" w:rsidTr="00F25709">
        <w:trPr>
          <w:trHeight w:val="452"/>
        </w:trPr>
        <w:tc>
          <w:tcPr>
            <w:tcW w:w="426" w:type="dxa"/>
            <w:vMerge/>
            <w:shd w:val="clear" w:color="auto" w:fill="C6D9F1" w:themeFill="text2" w:themeFillTint="33"/>
            <w:vAlign w:val="center"/>
          </w:tcPr>
          <w:p w14:paraId="269C10A2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C6D9F1" w:themeFill="text2" w:themeFillTint="33"/>
            <w:vAlign w:val="center"/>
          </w:tcPr>
          <w:p w14:paraId="4C36D0D8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C6D9F1" w:themeFill="text2" w:themeFillTint="33"/>
            <w:vAlign w:val="center"/>
          </w:tcPr>
          <w:p w14:paraId="6DF6DEEF" w14:textId="38C881B4" w:rsidR="00B87908" w:rsidRPr="00007C67" w:rsidRDefault="00B87908" w:rsidP="00B87908">
            <w:pPr>
              <w:rPr>
                <w:rFonts w:cstheme="minorHAnsi"/>
              </w:rPr>
            </w:pPr>
            <w:r>
              <w:rPr>
                <w:rFonts w:cstheme="minorHAnsi"/>
              </w:rPr>
              <w:t>Random Number Generation for Symmetric Encryption</w:t>
            </w: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32D36951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C6D9F1" w:themeFill="text2" w:themeFillTint="33"/>
            <w:vAlign w:val="center"/>
          </w:tcPr>
          <w:p w14:paraId="737C10E1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79A07A60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C6D9F1" w:themeFill="text2" w:themeFillTint="33"/>
            <w:vAlign w:val="center"/>
          </w:tcPr>
          <w:p w14:paraId="1C83B1C8" w14:textId="77777777" w:rsidR="00B87908" w:rsidRDefault="00B87908" w:rsidP="00B87908">
            <w:pPr>
              <w:jc w:val="center"/>
            </w:pPr>
          </w:p>
        </w:tc>
      </w:tr>
      <w:tr w:rsidR="00B87908" w14:paraId="46231F17" w14:textId="77777777" w:rsidTr="00F25709">
        <w:trPr>
          <w:trHeight w:val="452"/>
        </w:trPr>
        <w:tc>
          <w:tcPr>
            <w:tcW w:w="426" w:type="dxa"/>
            <w:vMerge/>
            <w:shd w:val="clear" w:color="auto" w:fill="C6D9F1" w:themeFill="text2" w:themeFillTint="33"/>
            <w:vAlign w:val="center"/>
          </w:tcPr>
          <w:p w14:paraId="1A059C9A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C6D9F1" w:themeFill="text2" w:themeFillTint="33"/>
            <w:vAlign w:val="center"/>
          </w:tcPr>
          <w:p w14:paraId="64557BD0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C6D9F1" w:themeFill="text2" w:themeFillTint="33"/>
            <w:vAlign w:val="center"/>
          </w:tcPr>
          <w:p w14:paraId="3E7BB96C" w14:textId="7F24A104" w:rsidR="00B87908" w:rsidRPr="00007C67" w:rsidRDefault="00B87908" w:rsidP="00B87908">
            <w:pPr>
              <w:rPr>
                <w:rFonts w:cstheme="minorHAnsi"/>
              </w:rPr>
            </w:pPr>
            <w:r>
              <w:rPr>
                <w:rFonts w:cstheme="minorHAnsi"/>
              </w:rPr>
              <w:t>Application of S</w:t>
            </w:r>
            <w:r w:rsidRPr="00087CDB">
              <w:rPr>
                <w:rFonts w:cstheme="minorHAnsi"/>
              </w:rPr>
              <w:t>teganography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2B853C6D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C6D9F1" w:themeFill="text2" w:themeFillTint="33"/>
            <w:vAlign w:val="center"/>
          </w:tcPr>
          <w:p w14:paraId="316BF36C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15663733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C6D9F1" w:themeFill="text2" w:themeFillTint="33"/>
            <w:vAlign w:val="center"/>
          </w:tcPr>
          <w:p w14:paraId="0D606584" w14:textId="77777777" w:rsidR="00B87908" w:rsidRDefault="00B87908" w:rsidP="00B87908">
            <w:pPr>
              <w:jc w:val="center"/>
            </w:pPr>
          </w:p>
        </w:tc>
      </w:tr>
      <w:tr w:rsidR="00B87908" w14:paraId="3AC6A7B5" w14:textId="77777777" w:rsidTr="00F25709">
        <w:trPr>
          <w:trHeight w:val="452"/>
        </w:trPr>
        <w:tc>
          <w:tcPr>
            <w:tcW w:w="426" w:type="dxa"/>
            <w:vMerge/>
            <w:shd w:val="clear" w:color="auto" w:fill="C6D9F1" w:themeFill="text2" w:themeFillTint="33"/>
            <w:vAlign w:val="center"/>
          </w:tcPr>
          <w:p w14:paraId="1C00E4A1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C6D9F1" w:themeFill="text2" w:themeFillTint="33"/>
            <w:vAlign w:val="center"/>
          </w:tcPr>
          <w:p w14:paraId="694FAC02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C6D9F1" w:themeFill="text2" w:themeFillTint="33"/>
            <w:vAlign w:val="center"/>
          </w:tcPr>
          <w:p w14:paraId="3086B96C" w14:textId="3B42135C" w:rsidR="00B87908" w:rsidRPr="00007C67" w:rsidRDefault="00B87908" w:rsidP="00B87908">
            <w:pPr>
              <w:rPr>
                <w:rFonts w:cstheme="minorHAnsi"/>
              </w:rPr>
            </w:pPr>
            <w:r>
              <w:rPr>
                <w:rFonts w:cstheme="minorHAnsi"/>
              </w:rPr>
              <w:t>Secret Sharing Schemes</w:t>
            </w: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3B841EE7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C6D9F1" w:themeFill="text2" w:themeFillTint="33"/>
            <w:vAlign w:val="center"/>
          </w:tcPr>
          <w:p w14:paraId="56A2665F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2F3E3E47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C6D9F1" w:themeFill="text2" w:themeFillTint="33"/>
            <w:vAlign w:val="center"/>
          </w:tcPr>
          <w:p w14:paraId="01E7F5A0" w14:textId="77777777" w:rsidR="00B87908" w:rsidRDefault="00B87908" w:rsidP="00B87908">
            <w:pPr>
              <w:jc w:val="center"/>
            </w:pPr>
          </w:p>
        </w:tc>
      </w:tr>
      <w:tr w:rsidR="00B87908" w14:paraId="71B90AEC" w14:textId="77777777" w:rsidTr="0098485A">
        <w:trPr>
          <w:trHeight w:val="561"/>
        </w:trPr>
        <w:tc>
          <w:tcPr>
            <w:tcW w:w="426" w:type="dxa"/>
            <w:vMerge/>
            <w:shd w:val="clear" w:color="auto" w:fill="C6D9F1" w:themeFill="text2" w:themeFillTint="33"/>
            <w:vAlign w:val="center"/>
          </w:tcPr>
          <w:p w14:paraId="42C24DE2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shd w:val="clear" w:color="auto" w:fill="C6D9F1" w:themeFill="text2" w:themeFillTint="33"/>
            <w:vAlign w:val="center"/>
          </w:tcPr>
          <w:p w14:paraId="3332A6C0" w14:textId="77777777" w:rsidR="00B87908" w:rsidRDefault="00B87908" w:rsidP="00B87908">
            <w:pPr>
              <w:rPr>
                <w:b/>
                <w:bCs/>
              </w:rPr>
            </w:pPr>
          </w:p>
        </w:tc>
        <w:tc>
          <w:tcPr>
            <w:tcW w:w="4212" w:type="dxa"/>
            <w:shd w:val="clear" w:color="auto" w:fill="C6D9F1" w:themeFill="text2" w:themeFillTint="33"/>
            <w:vAlign w:val="center"/>
          </w:tcPr>
          <w:p w14:paraId="3933F0D0" w14:textId="2EFBD3FD" w:rsidR="00B87908" w:rsidRDefault="00B87908" w:rsidP="00B87908">
            <w:pPr>
              <w:rPr>
                <w:rFonts w:cstheme="minorHAnsi"/>
              </w:rPr>
            </w:pPr>
            <w:r>
              <w:rPr>
                <w:rFonts w:cstheme="minorHAnsi"/>
              </w:rPr>
              <w:t>Projects proposed by students</w:t>
            </w: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18AA25F8" w14:textId="77777777" w:rsidR="00B87908" w:rsidRDefault="00B87908" w:rsidP="00B87908">
            <w:pPr>
              <w:jc w:val="center"/>
            </w:pPr>
          </w:p>
        </w:tc>
        <w:tc>
          <w:tcPr>
            <w:tcW w:w="810" w:type="dxa"/>
            <w:vMerge/>
            <w:shd w:val="clear" w:color="auto" w:fill="C6D9F1" w:themeFill="text2" w:themeFillTint="33"/>
            <w:vAlign w:val="center"/>
          </w:tcPr>
          <w:p w14:paraId="527F5CBB" w14:textId="77777777" w:rsidR="00B87908" w:rsidRDefault="00B87908" w:rsidP="00B87908">
            <w:pPr>
              <w:jc w:val="center"/>
            </w:pPr>
          </w:p>
        </w:tc>
        <w:tc>
          <w:tcPr>
            <w:tcW w:w="749" w:type="dxa"/>
            <w:vMerge/>
            <w:shd w:val="clear" w:color="auto" w:fill="C6D9F1" w:themeFill="text2" w:themeFillTint="33"/>
            <w:vAlign w:val="center"/>
          </w:tcPr>
          <w:p w14:paraId="7B155044" w14:textId="77777777" w:rsidR="00B87908" w:rsidRDefault="00B87908" w:rsidP="00B87908">
            <w:pPr>
              <w:jc w:val="center"/>
            </w:pPr>
          </w:p>
        </w:tc>
        <w:tc>
          <w:tcPr>
            <w:tcW w:w="851" w:type="dxa"/>
            <w:vMerge/>
            <w:shd w:val="clear" w:color="auto" w:fill="C6D9F1" w:themeFill="text2" w:themeFillTint="33"/>
            <w:vAlign w:val="center"/>
          </w:tcPr>
          <w:p w14:paraId="7BB534D7" w14:textId="77777777" w:rsidR="00B87908" w:rsidRDefault="00B87908" w:rsidP="00B87908">
            <w:pPr>
              <w:jc w:val="center"/>
            </w:pPr>
          </w:p>
        </w:tc>
      </w:tr>
      <w:tr w:rsidR="00D66AD4" w14:paraId="18FE04D7" w14:textId="77777777" w:rsidTr="00D66AD4">
        <w:trPr>
          <w:trHeight w:val="490"/>
        </w:trPr>
        <w:tc>
          <w:tcPr>
            <w:tcW w:w="426" w:type="dxa"/>
            <w:shd w:val="clear" w:color="auto" w:fill="DBE5F1" w:themeFill="accent1" w:themeFillTint="33"/>
            <w:vAlign w:val="center"/>
          </w:tcPr>
          <w:p w14:paraId="04C257A8" w14:textId="3BF84965" w:rsidR="00D66AD4" w:rsidRDefault="00D66AD4" w:rsidP="00B87908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2977" w:type="dxa"/>
            <w:shd w:val="clear" w:color="auto" w:fill="DBE5F1" w:themeFill="accent1" w:themeFillTint="33"/>
            <w:vAlign w:val="center"/>
          </w:tcPr>
          <w:p w14:paraId="2EA981BA" w14:textId="76ED5BEC" w:rsidR="00D66AD4" w:rsidRDefault="00D66AD4" w:rsidP="00B87908">
            <w:pPr>
              <w:rPr>
                <w:b/>
                <w:bCs/>
              </w:rPr>
            </w:pPr>
            <w:proofErr w:type="spellStart"/>
            <w:r w:rsidRPr="002A5B3F">
              <w:rPr>
                <w:b/>
                <w:bCs/>
              </w:rPr>
              <w:t>Dr.Öğr</w:t>
            </w:r>
            <w:proofErr w:type="spellEnd"/>
            <w:r w:rsidRPr="002A5B3F">
              <w:rPr>
                <w:b/>
                <w:bCs/>
              </w:rPr>
              <w:t xml:space="preserve">. </w:t>
            </w:r>
            <w:proofErr w:type="spellStart"/>
            <w:r w:rsidRPr="002A5B3F">
              <w:rPr>
                <w:b/>
                <w:bCs/>
              </w:rPr>
              <w:t>Üyesi</w:t>
            </w:r>
            <w:proofErr w:type="spellEnd"/>
            <w:r w:rsidRPr="002A5B3F">
              <w:rPr>
                <w:b/>
                <w:bCs/>
              </w:rPr>
              <w:t xml:space="preserve"> Arife Aysun KARAASLAN</w:t>
            </w:r>
          </w:p>
        </w:tc>
        <w:tc>
          <w:tcPr>
            <w:tcW w:w="4212" w:type="dxa"/>
            <w:shd w:val="clear" w:color="auto" w:fill="DBE5F1" w:themeFill="accent1" w:themeFillTint="33"/>
            <w:vAlign w:val="center"/>
          </w:tcPr>
          <w:p w14:paraId="37E2912A" w14:textId="7CE5849F" w:rsidR="00D66AD4" w:rsidRPr="00007C67" w:rsidRDefault="00D66AD4" w:rsidP="00B87908">
            <w:pPr>
              <w:rPr>
                <w:rFonts w:cstheme="minorHAnsi"/>
              </w:rPr>
            </w:pPr>
            <w:r>
              <w:rPr>
                <w:rFonts w:cstheme="minorHAnsi"/>
              </w:rPr>
              <w:t>Fixed Point Theory and Applications</w:t>
            </w:r>
          </w:p>
        </w:tc>
        <w:tc>
          <w:tcPr>
            <w:tcW w:w="749" w:type="dxa"/>
            <w:shd w:val="clear" w:color="auto" w:fill="DBE5F1" w:themeFill="accent1" w:themeFillTint="33"/>
            <w:vAlign w:val="center"/>
          </w:tcPr>
          <w:p w14:paraId="09E7D4DF" w14:textId="656280CB" w:rsidR="00D66AD4" w:rsidRDefault="00BF6287" w:rsidP="00B87908">
            <w:pPr>
              <w:jc w:val="center"/>
            </w:pPr>
            <w:r>
              <w:t>2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14:paraId="1DDE35F9" w14:textId="5F8865E4" w:rsidR="00D66AD4" w:rsidRDefault="00594234" w:rsidP="00B87908">
            <w:pPr>
              <w:jc w:val="center"/>
            </w:pPr>
            <w:r>
              <w:t>2</w:t>
            </w:r>
          </w:p>
        </w:tc>
        <w:tc>
          <w:tcPr>
            <w:tcW w:w="749" w:type="dxa"/>
            <w:shd w:val="clear" w:color="auto" w:fill="DBE5F1" w:themeFill="accent1" w:themeFillTint="33"/>
            <w:vAlign w:val="center"/>
          </w:tcPr>
          <w:p w14:paraId="70C94574" w14:textId="072A5F66" w:rsidR="00D66AD4" w:rsidRDefault="00594234" w:rsidP="00B87908">
            <w:pPr>
              <w:jc w:val="center"/>
            </w:pPr>
            <w:r>
              <w:t>3</w:t>
            </w:r>
          </w:p>
        </w:tc>
        <w:tc>
          <w:tcPr>
            <w:tcW w:w="851" w:type="dxa"/>
            <w:shd w:val="clear" w:color="auto" w:fill="DBE5F1" w:themeFill="accent1" w:themeFillTint="33"/>
            <w:vAlign w:val="center"/>
          </w:tcPr>
          <w:p w14:paraId="747A7597" w14:textId="78A4E7D1" w:rsidR="00D66AD4" w:rsidRDefault="00BF6287" w:rsidP="00B87908">
            <w:pPr>
              <w:jc w:val="center"/>
            </w:pPr>
            <w:r>
              <w:t>3</w:t>
            </w:r>
          </w:p>
        </w:tc>
      </w:tr>
    </w:tbl>
    <w:p w14:paraId="13EBC870" w14:textId="77777777" w:rsidR="00027CA3" w:rsidRDefault="00027CA3" w:rsidP="00764A4F"/>
    <w:p w14:paraId="475CE209" w14:textId="2524E82D" w:rsidR="00764A4F" w:rsidRDefault="00764A4F" w:rsidP="00764A4F">
      <w:r>
        <w:t>For students whom want to register graduation project for this year, the following criteria applies:</w:t>
      </w:r>
    </w:p>
    <w:p w14:paraId="0DBDDB60" w14:textId="54217464" w:rsidR="00AD56F8" w:rsidRDefault="00745B91" w:rsidP="00AD56F8">
      <w:pPr>
        <w:pStyle w:val="ListeParagraf"/>
        <w:numPr>
          <w:ilvl w:val="0"/>
          <w:numId w:val="1"/>
        </w:numPr>
      </w:pPr>
      <w:r w:rsidRPr="00745B91">
        <w:t xml:space="preserve">The student </w:t>
      </w:r>
      <w:r w:rsidR="00F7143F">
        <w:t>should</w:t>
      </w:r>
      <w:r w:rsidRPr="00745B91">
        <w:t xml:space="preserve"> fill in the "Graduation Projects Preference Form" containing the name of the </w:t>
      </w:r>
      <w:r>
        <w:t xml:space="preserve">instructor </w:t>
      </w:r>
      <w:r w:rsidRPr="00745B91">
        <w:t xml:space="preserve">student </w:t>
      </w:r>
      <w:r w:rsidR="00F7143F" w:rsidRPr="00745B91">
        <w:t>prefer</w:t>
      </w:r>
      <w:r w:rsidR="00F7143F">
        <w:t>red</w:t>
      </w:r>
      <w:r w:rsidR="00AD56F8">
        <w:t>.</w:t>
      </w:r>
    </w:p>
    <w:p w14:paraId="5C1E1E3C" w14:textId="5071C8C1" w:rsidR="00C56C18" w:rsidRDefault="00C56C18" w:rsidP="00C56C18">
      <w:pPr>
        <w:numPr>
          <w:ilvl w:val="0"/>
          <w:numId w:val="1"/>
        </w:numPr>
        <w:contextualSpacing/>
      </w:pPr>
      <w:r w:rsidRPr="00C56C18">
        <w:rPr>
          <w:b/>
          <w:bCs/>
        </w:rPr>
        <w:t>All instructor names</w:t>
      </w:r>
      <w:r w:rsidRPr="00C56C18">
        <w:t xml:space="preserve"> specified in this form should be filled in an order of the student’s choice. Otherwise, the student will be assigned to an instructor who has available space.</w:t>
      </w:r>
    </w:p>
    <w:p w14:paraId="14AECD7E" w14:textId="33DF117D" w:rsidR="00F7143F" w:rsidRDefault="00F7143F" w:rsidP="00163CAA">
      <w:pPr>
        <w:pStyle w:val="ListeParagraf"/>
        <w:numPr>
          <w:ilvl w:val="0"/>
          <w:numId w:val="1"/>
        </w:numPr>
      </w:pPr>
      <w:r>
        <w:t xml:space="preserve">Then send it to </w:t>
      </w:r>
      <w:r w:rsidRPr="00236FCD">
        <w:rPr>
          <w:b/>
          <w:bCs/>
        </w:rPr>
        <w:t xml:space="preserve">Dr. </w:t>
      </w:r>
      <w:r w:rsidR="00E426B7" w:rsidRPr="00236FCD">
        <w:rPr>
          <w:b/>
          <w:bCs/>
        </w:rPr>
        <w:t>Rowanda AHMED</w:t>
      </w:r>
      <w:r>
        <w:t xml:space="preserve">. You send </w:t>
      </w:r>
      <w:r w:rsidR="00BF3509">
        <w:t>it</w:t>
      </w:r>
      <w:r w:rsidR="00C02891">
        <w:t xml:space="preserve"> </w:t>
      </w:r>
      <w:r w:rsidR="00163CAA">
        <w:t xml:space="preserve">via </w:t>
      </w:r>
      <w:bookmarkStart w:id="0" w:name="_GoBack"/>
      <w:bookmarkEnd w:id="0"/>
      <w:r w:rsidR="001B6A44" w:rsidRPr="001B6A44">
        <w:rPr>
          <w:b/>
          <w:bCs/>
        </w:rPr>
        <w:t>STIX</w:t>
      </w:r>
      <w:r w:rsidR="001B6A44">
        <w:t xml:space="preserve"> Message </w:t>
      </w:r>
      <w:r>
        <w:t>with the subject title “</w:t>
      </w:r>
      <w:r w:rsidRPr="00764A4F">
        <w:t>Graduation Projects Preferences Form</w:t>
      </w:r>
      <w:r>
        <w:t>”.</w:t>
      </w:r>
    </w:p>
    <w:p w14:paraId="38B25611" w14:textId="2A511170" w:rsidR="008D0B4B" w:rsidRDefault="008D0B4B" w:rsidP="008D0B4B">
      <w:pPr>
        <w:pStyle w:val="ListeParagraf"/>
        <w:numPr>
          <w:ilvl w:val="0"/>
          <w:numId w:val="1"/>
        </w:numPr>
      </w:pPr>
      <w:r>
        <w:lastRenderedPageBreak/>
        <w:t xml:space="preserve">Students </w:t>
      </w:r>
      <w:r w:rsidR="00AD56F8">
        <w:t>will</w:t>
      </w:r>
      <w:r>
        <w:t xml:space="preserve"> be </w:t>
      </w:r>
      <w:r w:rsidR="00AD56F8">
        <w:t xml:space="preserve">assigned </w:t>
      </w:r>
      <w:r>
        <w:t>to instructor’s projects according to the instructor preferences based on available slot for the students’ Catego</w:t>
      </w:r>
      <w:r w:rsidR="004924BD">
        <w:t>ries</w:t>
      </w:r>
      <w:r>
        <w:t>.</w:t>
      </w:r>
    </w:p>
    <w:p w14:paraId="3F7AEF82" w14:textId="1708AC8F" w:rsidR="00315EF1" w:rsidRDefault="0044355E" w:rsidP="00315EF1">
      <w:pPr>
        <w:pStyle w:val="ListeParagraf"/>
        <w:numPr>
          <w:ilvl w:val="0"/>
          <w:numId w:val="1"/>
        </w:numPr>
      </w:pPr>
      <w:r>
        <w:t>Four “Categor</w:t>
      </w:r>
      <w:r w:rsidR="00383ED1">
        <w:t>ies</w:t>
      </w:r>
      <w:r>
        <w:t xml:space="preserve">” </w:t>
      </w:r>
      <w:r w:rsidR="00803ACB">
        <w:t>are available</w:t>
      </w:r>
      <w:r>
        <w:t xml:space="preserve"> as the following: </w:t>
      </w:r>
    </w:p>
    <w:p w14:paraId="6A431FAC" w14:textId="77777777" w:rsidR="005749AD" w:rsidRDefault="005749AD" w:rsidP="005749AD">
      <w:pPr>
        <w:pStyle w:val="ListeParagraf"/>
      </w:pPr>
    </w:p>
    <w:tbl>
      <w:tblPr>
        <w:tblStyle w:val="TabloKlavuzu"/>
        <w:tblW w:w="3398" w:type="dxa"/>
        <w:jc w:val="center"/>
        <w:tblLook w:val="04A0" w:firstRow="1" w:lastRow="0" w:firstColumn="1" w:lastColumn="0" w:noHBand="0" w:noVBand="1"/>
      </w:tblPr>
      <w:tblGrid>
        <w:gridCol w:w="1710"/>
        <w:gridCol w:w="1688"/>
      </w:tblGrid>
      <w:tr w:rsidR="0044355E" w:rsidRPr="0044355E" w14:paraId="416A3539" w14:textId="77777777" w:rsidTr="0044355E">
        <w:trPr>
          <w:trHeight w:val="413"/>
          <w:jc w:val="center"/>
        </w:trPr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2C22F455" w14:textId="0D729F48" w:rsidR="0044355E" w:rsidRPr="0044355E" w:rsidRDefault="0044355E" w:rsidP="0044355E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44355E">
              <w:rPr>
                <w:b/>
                <w:bCs/>
              </w:rPr>
              <w:t>Categor</w:t>
            </w:r>
            <w:r w:rsidR="0063706D">
              <w:rPr>
                <w:b/>
                <w:bCs/>
              </w:rPr>
              <w:t>ies</w:t>
            </w:r>
          </w:p>
        </w:tc>
        <w:tc>
          <w:tcPr>
            <w:tcW w:w="1688" w:type="dxa"/>
            <w:shd w:val="clear" w:color="auto" w:fill="BFBFBF" w:themeFill="background1" w:themeFillShade="BF"/>
            <w:vAlign w:val="center"/>
          </w:tcPr>
          <w:p w14:paraId="54043B77" w14:textId="77777777" w:rsidR="0044355E" w:rsidRPr="0044355E" w:rsidRDefault="0044355E" w:rsidP="0044355E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44355E">
              <w:rPr>
                <w:b/>
                <w:bCs/>
              </w:rPr>
              <w:t>GPA Range</w:t>
            </w:r>
          </w:p>
        </w:tc>
      </w:tr>
      <w:tr w:rsidR="006044B5" w14:paraId="20B0B09C" w14:textId="77777777" w:rsidTr="0044355E">
        <w:trPr>
          <w:trHeight w:val="350"/>
          <w:jc w:val="center"/>
        </w:trPr>
        <w:tc>
          <w:tcPr>
            <w:tcW w:w="1710" w:type="dxa"/>
            <w:vAlign w:val="center"/>
          </w:tcPr>
          <w:p w14:paraId="2288A240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A-Category</w:t>
            </w:r>
          </w:p>
        </w:tc>
        <w:tc>
          <w:tcPr>
            <w:tcW w:w="1688" w:type="dxa"/>
            <w:vAlign w:val="center"/>
          </w:tcPr>
          <w:p w14:paraId="6EC54338" w14:textId="0FF5CBAB" w:rsidR="006044B5" w:rsidRDefault="006044B5" w:rsidP="00594234">
            <w:pPr>
              <w:pStyle w:val="ListeParagraf"/>
              <w:ind w:left="0"/>
              <w:jc w:val="center"/>
            </w:pPr>
            <w:r>
              <w:t>3.</w:t>
            </w:r>
            <w:r w:rsidR="00177663">
              <w:t>2</w:t>
            </w:r>
            <w:r w:rsidR="00594234">
              <w:t>9</w:t>
            </w:r>
            <w:r w:rsidR="00177663">
              <w:t xml:space="preserve"> </w:t>
            </w:r>
            <w:r>
              <w:t>– 4.00</w:t>
            </w:r>
          </w:p>
        </w:tc>
      </w:tr>
      <w:tr w:rsidR="006044B5" w14:paraId="3D4AF19F" w14:textId="77777777" w:rsidTr="0044355E">
        <w:trPr>
          <w:trHeight w:val="350"/>
          <w:jc w:val="center"/>
        </w:trPr>
        <w:tc>
          <w:tcPr>
            <w:tcW w:w="1710" w:type="dxa"/>
            <w:vAlign w:val="center"/>
          </w:tcPr>
          <w:p w14:paraId="35740E7D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 xml:space="preserve">B-Category </w:t>
            </w:r>
          </w:p>
        </w:tc>
        <w:tc>
          <w:tcPr>
            <w:tcW w:w="1688" w:type="dxa"/>
            <w:vAlign w:val="center"/>
          </w:tcPr>
          <w:p w14:paraId="405CA5A1" w14:textId="1E318F94" w:rsidR="006044B5" w:rsidRDefault="006044B5" w:rsidP="00594234">
            <w:pPr>
              <w:pStyle w:val="ListeParagraf"/>
              <w:ind w:left="0"/>
              <w:jc w:val="center"/>
            </w:pPr>
            <w:r>
              <w:t>2.</w:t>
            </w:r>
            <w:r w:rsidR="00177663">
              <w:t>9</w:t>
            </w:r>
            <w:r w:rsidR="00594234">
              <w:t>9</w:t>
            </w:r>
            <w:r>
              <w:t xml:space="preserve"> – 3.</w:t>
            </w:r>
            <w:r w:rsidR="00177663">
              <w:t>2</w:t>
            </w:r>
            <w:r w:rsidR="00594234">
              <w:t>8</w:t>
            </w:r>
          </w:p>
        </w:tc>
      </w:tr>
      <w:tr w:rsidR="006044B5" w14:paraId="0BC3C55A" w14:textId="77777777" w:rsidTr="0044355E">
        <w:trPr>
          <w:trHeight w:val="341"/>
          <w:jc w:val="center"/>
        </w:trPr>
        <w:tc>
          <w:tcPr>
            <w:tcW w:w="1710" w:type="dxa"/>
            <w:vAlign w:val="center"/>
          </w:tcPr>
          <w:p w14:paraId="7F243C52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C-Category</w:t>
            </w:r>
          </w:p>
        </w:tc>
        <w:tc>
          <w:tcPr>
            <w:tcW w:w="1688" w:type="dxa"/>
            <w:vAlign w:val="center"/>
          </w:tcPr>
          <w:p w14:paraId="2C2B14A5" w14:textId="3DF26A36" w:rsidR="006044B5" w:rsidRDefault="00177663" w:rsidP="00594234">
            <w:pPr>
              <w:pStyle w:val="ListeParagraf"/>
              <w:ind w:left="0"/>
              <w:jc w:val="center"/>
            </w:pPr>
            <w:r>
              <w:t>2.6</w:t>
            </w:r>
            <w:r w:rsidR="00594234">
              <w:t>6</w:t>
            </w:r>
            <w:r>
              <w:t xml:space="preserve"> </w:t>
            </w:r>
            <w:r w:rsidR="006044B5">
              <w:t>– 2.</w:t>
            </w:r>
            <w:r>
              <w:t>9</w:t>
            </w:r>
            <w:r w:rsidR="00594234">
              <w:t>8</w:t>
            </w:r>
          </w:p>
        </w:tc>
      </w:tr>
      <w:tr w:rsidR="006044B5" w14:paraId="2017A0B4" w14:textId="77777777" w:rsidTr="0044355E">
        <w:trPr>
          <w:trHeight w:val="341"/>
          <w:jc w:val="center"/>
        </w:trPr>
        <w:tc>
          <w:tcPr>
            <w:tcW w:w="1710" w:type="dxa"/>
            <w:vAlign w:val="center"/>
          </w:tcPr>
          <w:p w14:paraId="7076C524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D-Category</w:t>
            </w:r>
          </w:p>
        </w:tc>
        <w:tc>
          <w:tcPr>
            <w:tcW w:w="1688" w:type="dxa"/>
            <w:vAlign w:val="center"/>
          </w:tcPr>
          <w:p w14:paraId="1775DFCE" w14:textId="404D9335" w:rsidR="006044B5" w:rsidRDefault="006044B5" w:rsidP="00594234">
            <w:pPr>
              <w:pStyle w:val="ListeParagraf"/>
              <w:ind w:left="0"/>
              <w:jc w:val="center"/>
            </w:pPr>
            <w:r>
              <w:t>0.00 – 2.</w:t>
            </w:r>
            <w:r w:rsidR="00177663">
              <w:t>6</w:t>
            </w:r>
            <w:r w:rsidR="00594234">
              <w:t>5</w:t>
            </w:r>
          </w:p>
        </w:tc>
      </w:tr>
    </w:tbl>
    <w:p w14:paraId="457CDC14" w14:textId="77777777" w:rsidR="002111FD" w:rsidRDefault="002111FD" w:rsidP="0044355E">
      <w:pPr>
        <w:pStyle w:val="ListeParagraf"/>
        <w:ind w:left="0"/>
        <w:jc w:val="center"/>
        <w:sectPr w:rsidR="002111FD" w:rsidSect="002111FD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14:paraId="6213B811" w14:textId="77777777" w:rsidR="00315EF1" w:rsidRDefault="00315EF1" w:rsidP="0044355E">
      <w:pPr>
        <w:pStyle w:val="ListeParagraf"/>
        <w:sectPr w:rsidR="00315EF1" w:rsidSect="00315EF1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14:paraId="39BFA842" w14:textId="77777777" w:rsidR="00F63B0B" w:rsidRPr="00F63B0B" w:rsidRDefault="00F63B0B" w:rsidP="00F63B0B">
      <w:pPr>
        <w:pStyle w:val="ListeParagraf"/>
      </w:pPr>
    </w:p>
    <w:p w14:paraId="298944FC" w14:textId="0B448181" w:rsidR="005A5550" w:rsidRDefault="008A1325" w:rsidP="00B4511C">
      <w:pPr>
        <w:pStyle w:val="ListeParagraf"/>
        <w:numPr>
          <w:ilvl w:val="0"/>
          <w:numId w:val="1"/>
        </w:numPr>
      </w:pPr>
      <w:r>
        <w:rPr>
          <w:rFonts w:hint="cs"/>
          <w:b/>
          <w:bCs/>
          <w:rtl/>
        </w:rPr>
        <w:t>2</w:t>
      </w:r>
      <w:r>
        <w:rPr>
          <w:b/>
          <w:bCs/>
        </w:rPr>
        <w:t>7</w:t>
      </w:r>
      <w:r w:rsidR="004715F5" w:rsidRPr="005A5550">
        <w:rPr>
          <w:b/>
          <w:bCs/>
        </w:rPr>
        <w:t>.1</w:t>
      </w:r>
      <w:r w:rsidR="004715F5">
        <w:rPr>
          <w:b/>
          <w:bCs/>
        </w:rPr>
        <w:t>0</w:t>
      </w:r>
      <w:r w:rsidR="004715F5" w:rsidRPr="005A5550">
        <w:rPr>
          <w:b/>
          <w:bCs/>
        </w:rPr>
        <w:t>.20</w:t>
      </w:r>
      <w:r w:rsidR="004715F5">
        <w:rPr>
          <w:b/>
          <w:bCs/>
        </w:rPr>
        <w:t>2</w:t>
      </w:r>
      <w:r w:rsidR="00B4511C">
        <w:rPr>
          <w:b/>
          <w:bCs/>
        </w:rPr>
        <w:t>1</w:t>
      </w:r>
      <w:r w:rsidR="004715F5">
        <w:rPr>
          <w:b/>
          <w:bCs/>
        </w:rPr>
        <w:t xml:space="preserve"> </w:t>
      </w:r>
      <w:r w:rsidR="005C1C63">
        <w:rPr>
          <w:b/>
          <w:bCs/>
        </w:rPr>
        <w:t>(at 17:00)</w:t>
      </w:r>
      <w:r w:rsidR="00AD29A7">
        <w:rPr>
          <w:b/>
          <w:bCs/>
        </w:rPr>
        <w:t xml:space="preserve"> </w:t>
      </w:r>
      <w:r w:rsidR="004715F5" w:rsidRPr="004715F5">
        <w:rPr>
          <w:bCs/>
        </w:rPr>
        <w:t>is the</w:t>
      </w:r>
      <w:r w:rsidR="004715F5">
        <w:rPr>
          <w:b/>
          <w:bCs/>
        </w:rPr>
        <w:t xml:space="preserve"> </w:t>
      </w:r>
      <w:r w:rsidR="004715F5" w:rsidRPr="004715F5">
        <w:rPr>
          <w:bCs/>
        </w:rPr>
        <w:t xml:space="preserve">deadline to send </w:t>
      </w:r>
      <w:r w:rsidR="004715F5" w:rsidRPr="004715F5">
        <w:t>"</w:t>
      </w:r>
      <w:r w:rsidR="004715F5" w:rsidRPr="00745B91">
        <w:t>Graduation Projects Preference Form"</w:t>
      </w:r>
      <w:r w:rsidR="004715F5">
        <w:t>.</w:t>
      </w:r>
      <w:r w:rsidR="00167AE1">
        <w:rPr>
          <w:b/>
          <w:bCs/>
        </w:rPr>
        <w:t xml:space="preserve"> </w:t>
      </w:r>
      <w:r w:rsidR="00CA584C">
        <w:rPr>
          <w:bCs/>
        </w:rPr>
        <w:t>On</w:t>
      </w:r>
      <w:r>
        <w:rPr>
          <w:b/>
          <w:bCs/>
        </w:rPr>
        <w:t xml:space="preserve"> 29</w:t>
      </w:r>
      <w:r w:rsidR="00803ACB" w:rsidRPr="005A5550">
        <w:rPr>
          <w:b/>
          <w:bCs/>
        </w:rPr>
        <w:t>.1</w:t>
      </w:r>
      <w:r w:rsidR="00D15E8D">
        <w:rPr>
          <w:b/>
          <w:bCs/>
        </w:rPr>
        <w:t>0</w:t>
      </w:r>
      <w:r w:rsidR="00803ACB" w:rsidRPr="005A5550">
        <w:rPr>
          <w:b/>
          <w:bCs/>
        </w:rPr>
        <w:t>.20</w:t>
      </w:r>
      <w:r w:rsidR="00B4511C">
        <w:rPr>
          <w:b/>
          <w:bCs/>
        </w:rPr>
        <w:t>21</w:t>
      </w:r>
      <w:r w:rsidR="00B630B8">
        <w:rPr>
          <w:b/>
          <w:bCs/>
        </w:rPr>
        <w:t>,</w:t>
      </w:r>
      <w:r w:rsidR="00803ACB">
        <w:t xml:space="preserve"> </w:t>
      </w:r>
      <w:r w:rsidR="00237299">
        <w:t xml:space="preserve">students’ </w:t>
      </w:r>
      <w:r w:rsidR="00803ACB">
        <w:t>distribution</w:t>
      </w:r>
      <w:r w:rsidR="00237299">
        <w:t xml:space="preserve"> on</w:t>
      </w:r>
      <w:r w:rsidR="00803ACB">
        <w:t xml:space="preserve"> </w:t>
      </w:r>
      <w:r w:rsidR="00237299">
        <w:t>projects</w:t>
      </w:r>
      <w:r w:rsidR="00B630B8">
        <w:t xml:space="preserve"> </w:t>
      </w:r>
      <w:r w:rsidR="00803ACB">
        <w:t>w</w:t>
      </w:r>
      <w:r w:rsidR="00942E18">
        <w:t>ill</w:t>
      </w:r>
      <w:r w:rsidR="00803ACB">
        <w:t xml:space="preserve"> </w:t>
      </w:r>
      <w:r w:rsidR="00237299">
        <w:t>be announced.</w:t>
      </w:r>
      <w:r w:rsidR="005A5550">
        <w:t xml:space="preserve"> </w:t>
      </w:r>
    </w:p>
    <w:p w14:paraId="5E28F2F9" w14:textId="5B4FC9CE" w:rsidR="00E57863" w:rsidRPr="005A5550" w:rsidRDefault="00E57863" w:rsidP="00B4511C">
      <w:pPr>
        <w:pStyle w:val="ListeParagraf"/>
        <w:numPr>
          <w:ilvl w:val="0"/>
          <w:numId w:val="1"/>
        </w:numPr>
      </w:pPr>
      <w:r w:rsidRPr="00E57863">
        <w:t>The students</w:t>
      </w:r>
      <w:r>
        <w:t>, before sending the file,</w:t>
      </w:r>
      <w:r w:rsidRPr="00E57863">
        <w:t xml:space="preserve"> </w:t>
      </w:r>
      <w:proofErr w:type="gramStart"/>
      <w:r>
        <w:t xml:space="preserve">thy </w:t>
      </w:r>
      <w:r w:rsidRPr="00E57863">
        <w:t>should</w:t>
      </w:r>
      <w:proofErr w:type="gramEnd"/>
      <w:r w:rsidRPr="00E57863">
        <w:t xml:space="preserve"> </w:t>
      </w:r>
      <w:r>
        <w:t>change the file name</w:t>
      </w:r>
      <w:r w:rsidRPr="00E57863">
        <w:t xml:space="preserve"> to this format (</w:t>
      </w:r>
      <w:proofErr w:type="spellStart"/>
      <w:r w:rsidRPr="000F322E">
        <w:rPr>
          <w:b/>
          <w:bCs/>
          <w:color w:val="000000" w:themeColor="text1"/>
        </w:rPr>
        <w:t>studentID_name_surname</w:t>
      </w:r>
      <w:proofErr w:type="spellEnd"/>
      <w:r w:rsidRPr="00E57863">
        <w:t>)</w:t>
      </w:r>
      <w:r w:rsidR="00BF3509">
        <w:t>.</w:t>
      </w:r>
    </w:p>
    <w:p w14:paraId="2DEFA9D9" w14:textId="0F201563" w:rsidR="00237299" w:rsidRDefault="00237299" w:rsidP="00B630B8">
      <w:pPr>
        <w:pStyle w:val="ListeParagraf"/>
      </w:pPr>
    </w:p>
    <w:sectPr w:rsidR="00237299" w:rsidSect="00315EF1">
      <w:type w:val="continuous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2412A7"/>
    <w:multiLevelType w:val="hybridMultilevel"/>
    <w:tmpl w:val="2A24ECA0"/>
    <w:lvl w:ilvl="0" w:tplc="EB8261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C1C99"/>
    <w:multiLevelType w:val="hybridMultilevel"/>
    <w:tmpl w:val="7B923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zG3MLIwMLWwMLdU0lEKTi0uzszPAykwNKwFAHvgcVwtAAAA"/>
  </w:docVars>
  <w:rsids>
    <w:rsidRoot w:val="00CE57DA"/>
    <w:rsid w:val="00007C67"/>
    <w:rsid w:val="00027CA3"/>
    <w:rsid w:val="0004157D"/>
    <w:rsid w:val="000817CC"/>
    <w:rsid w:val="00085EB5"/>
    <w:rsid w:val="000A3078"/>
    <w:rsid w:val="000F0F66"/>
    <w:rsid w:val="000F322E"/>
    <w:rsid w:val="00100F82"/>
    <w:rsid w:val="00125B1F"/>
    <w:rsid w:val="001275B7"/>
    <w:rsid w:val="001302D2"/>
    <w:rsid w:val="00145F19"/>
    <w:rsid w:val="00163CAA"/>
    <w:rsid w:val="00167AE1"/>
    <w:rsid w:val="00177663"/>
    <w:rsid w:val="001900A5"/>
    <w:rsid w:val="0019119E"/>
    <w:rsid w:val="00192CF6"/>
    <w:rsid w:val="00197054"/>
    <w:rsid w:val="001A5C1B"/>
    <w:rsid w:val="001B4FC2"/>
    <w:rsid w:val="001B6A44"/>
    <w:rsid w:val="001C425D"/>
    <w:rsid w:val="0020569B"/>
    <w:rsid w:val="002111FD"/>
    <w:rsid w:val="00236FCD"/>
    <w:rsid w:val="00237299"/>
    <w:rsid w:val="00251271"/>
    <w:rsid w:val="0025387E"/>
    <w:rsid w:val="00257837"/>
    <w:rsid w:val="002A293B"/>
    <w:rsid w:val="002A5B3F"/>
    <w:rsid w:val="002D0551"/>
    <w:rsid w:val="002F1CA5"/>
    <w:rsid w:val="002F4114"/>
    <w:rsid w:val="00315EF1"/>
    <w:rsid w:val="003256CC"/>
    <w:rsid w:val="00342CE4"/>
    <w:rsid w:val="00351754"/>
    <w:rsid w:val="00356CAA"/>
    <w:rsid w:val="00364854"/>
    <w:rsid w:val="00371392"/>
    <w:rsid w:val="00383ED1"/>
    <w:rsid w:val="003D0C1E"/>
    <w:rsid w:val="003D4497"/>
    <w:rsid w:val="003E50E1"/>
    <w:rsid w:val="003F6B37"/>
    <w:rsid w:val="00442A80"/>
    <w:rsid w:val="0044355E"/>
    <w:rsid w:val="004715F5"/>
    <w:rsid w:val="004924BD"/>
    <w:rsid w:val="004A0594"/>
    <w:rsid w:val="004A63AB"/>
    <w:rsid w:val="004D592C"/>
    <w:rsid w:val="004E154F"/>
    <w:rsid w:val="00511009"/>
    <w:rsid w:val="00524C41"/>
    <w:rsid w:val="0054306D"/>
    <w:rsid w:val="005573AF"/>
    <w:rsid w:val="005749AD"/>
    <w:rsid w:val="005773F0"/>
    <w:rsid w:val="00594234"/>
    <w:rsid w:val="005A5550"/>
    <w:rsid w:val="005A7C2A"/>
    <w:rsid w:val="005C1C63"/>
    <w:rsid w:val="005E277B"/>
    <w:rsid w:val="005F01ED"/>
    <w:rsid w:val="006044B5"/>
    <w:rsid w:val="006133A9"/>
    <w:rsid w:val="00614483"/>
    <w:rsid w:val="0063448C"/>
    <w:rsid w:val="00636111"/>
    <w:rsid w:val="0063706D"/>
    <w:rsid w:val="00645496"/>
    <w:rsid w:val="006624EA"/>
    <w:rsid w:val="006B15C7"/>
    <w:rsid w:val="006E420F"/>
    <w:rsid w:val="006E4B89"/>
    <w:rsid w:val="00701079"/>
    <w:rsid w:val="00710D4E"/>
    <w:rsid w:val="00731FBA"/>
    <w:rsid w:val="00745B91"/>
    <w:rsid w:val="007460EB"/>
    <w:rsid w:val="00746FB7"/>
    <w:rsid w:val="00764A4F"/>
    <w:rsid w:val="00771799"/>
    <w:rsid w:val="007976DD"/>
    <w:rsid w:val="007D4CDE"/>
    <w:rsid w:val="007E0BB4"/>
    <w:rsid w:val="007F3553"/>
    <w:rsid w:val="007F5DA5"/>
    <w:rsid w:val="00803ACB"/>
    <w:rsid w:val="0082410B"/>
    <w:rsid w:val="0083104A"/>
    <w:rsid w:val="00833291"/>
    <w:rsid w:val="00873D61"/>
    <w:rsid w:val="00895DAA"/>
    <w:rsid w:val="008A1325"/>
    <w:rsid w:val="008B3AEF"/>
    <w:rsid w:val="008D0B4B"/>
    <w:rsid w:val="00930E5B"/>
    <w:rsid w:val="00937E44"/>
    <w:rsid w:val="00942E18"/>
    <w:rsid w:val="0098485A"/>
    <w:rsid w:val="009E5601"/>
    <w:rsid w:val="00A423BF"/>
    <w:rsid w:val="00A566E1"/>
    <w:rsid w:val="00AB0D8F"/>
    <w:rsid w:val="00AC4210"/>
    <w:rsid w:val="00AD29A7"/>
    <w:rsid w:val="00AD56F8"/>
    <w:rsid w:val="00B022DC"/>
    <w:rsid w:val="00B03ED4"/>
    <w:rsid w:val="00B4511C"/>
    <w:rsid w:val="00B630B8"/>
    <w:rsid w:val="00B707EB"/>
    <w:rsid w:val="00B76304"/>
    <w:rsid w:val="00B80E1A"/>
    <w:rsid w:val="00B87908"/>
    <w:rsid w:val="00B92207"/>
    <w:rsid w:val="00BA118F"/>
    <w:rsid w:val="00BA3B14"/>
    <w:rsid w:val="00BB51F1"/>
    <w:rsid w:val="00BF3509"/>
    <w:rsid w:val="00BF6287"/>
    <w:rsid w:val="00C02891"/>
    <w:rsid w:val="00C03B78"/>
    <w:rsid w:val="00C11BAE"/>
    <w:rsid w:val="00C24D35"/>
    <w:rsid w:val="00C2780B"/>
    <w:rsid w:val="00C310D2"/>
    <w:rsid w:val="00C31140"/>
    <w:rsid w:val="00C41865"/>
    <w:rsid w:val="00C428E7"/>
    <w:rsid w:val="00C56C18"/>
    <w:rsid w:val="00CA584C"/>
    <w:rsid w:val="00CE57DA"/>
    <w:rsid w:val="00CF55B3"/>
    <w:rsid w:val="00D105D7"/>
    <w:rsid w:val="00D15E8D"/>
    <w:rsid w:val="00D66AD4"/>
    <w:rsid w:val="00D7445E"/>
    <w:rsid w:val="00D839AC"/>
    <w:rsid w:val="00D83D96"/>
    <w:rsid w:val="00D928CE"/>
    <w:rsid w:val="00DB6524"/>
    <w:rsid w:val="00DD5619"/>
    <w:rsid w:val="00E12E41"/>
    <w:rsid w:val="00E2052E"/>
    <w:rsid w:val="00E426B7"/>
    <w:rsid w:val="00E57863"/>
    <w:rsid w:val="00E656AF"/>
    <w:rsid w:val="00E74E3A"/>
    <w:rsid w:val="00EA3A82"/>
    <w:rsid w:val="00EC3E68"/>
    <w:rsid w:val="00EF7926"/>
    <w:rsid w:val="00F25709"/>
    <w:rsid w:val="00F402E3"/>
    <w:rsid w:val="00F63B0B"/>
    <w:rsid w:val="00F7143F"/>
    <w:rsid w:val="00FA1F71"/>
    <w:rsid w:val="00FB14DC"/>
    <w:rsid w:val="00FD33EE"/>
    <w:rsid w:val="00FE6AF5"/>
    <w:rsid w:val="00FF6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15DEF"/>
  <w15:docId w15:val="{41A7928A-FEFD-4BC7-847E-BCD4D9FFE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2056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5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64A4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AD56F8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D56F8"/>
    <w:rPr>
      <w:color w:val="605E5C"/>
      <w:shd w:val="clear" w:color="auto" w:fill="E1DFDD"/>
    </w:rPr>
  </w:style>
  <w:style w:type="character" w:customStyle="1" w:styleId="Balk3Char">
    <w:name w:val="Başlık 3 Char"/>
    <w:basedOn w:val="VarsaylanParagrafYazTipi"/>
    <w:link w:val="Balk3"/>
    <w:uiPriority w:val="9"/>
    <w:rsid w:val="0020569B"/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character" w:styleId="Gl">
    <w:name w:val="Strong"/>
    <w:basedOn w:val="VarsaylanParagrafYazTipi"/>
    <w:uiPriority w:val="22"/>
    <w:qFormat/>
    <w:rsid w:val="002056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9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9</TotalTime>
  <Pages>3</Pages>
  <Words>485</Words>
  <Characters>2769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owanda Ahmed</cp:lastModifiedBy>
  <cp:revision>147</cp:revision>
  <dcterms:created xsi:type="dcterms:W3CDTF">2018-09-12T09:56:00Z</dcterms:created>
  <dcterms:modified xsi:type="dcterms:W3CDTF">2021-10-22T15:09:00Z</dcterms:modified>
</cp:coreProperties>
</file>